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62003" w14:textId="7BF2C005" w:rsidR="00797126" w:rsidRDefault="00D539F7">
      <w:pPr>
        <w:rPr>
          <w:rFonts w:asciiTheme="majorBidi" w:hAnsiTheme="majorBidi" w:cstheme="majorBidi"/>
          <w:color w:val="000000" w:themeColor="text1"/>
        </w:rPr>
      </w:pPr>
      <w:r w:rsidRPr="00D539F7">
        <w:rPr>
          <w:rFonts w:asciiTheme="majorBidi" w:hAnsiTheme="majorBidi" w:cstheme="majorBidi"/>
          <w:color w:val="000000" w:themeColor="text1"/>
        </w:rPr>
        <w:t xml:space="preserve">In this table, we compare the best features selected by Cuttlefish (our </w:t>
      </w:r>
      <w:proofErr w:type="gramStart"/>
      <w:r w:rsidRPr="00D539F7">
        <w:rPr>
          <w:rFonts w:asciiTheme="majorBidi" w:hAnsiTheme="majorBidi" w:cstheme="majorBidi"/>
          <w:color w:val="000000" w:themeColor="text1"/>
        </w:rPr>
        <w:t>approach )</w:t>
      </w:r>
      <w:proofErr w:type="gramEnd"/>
      <w:r w:rsidRPr="00D539F7">
        <w:rPr>
          <w:rFonts w:asciiTheme="majorBidi" w:hAnsiTheme="majorBidi" w:cstheme="majorBidi"/>
          <w:color w:val="000000" w:themeColor="text1"/>
        </w:rPr>
        <w:t xml:space="preserve"> with a Genetic algorithm and all datasets (without features selection),  after we fixed the number of iterations and number of population (</w:t>
      </w:r>
      <w:r w:rsidR="005F2A58">
        <w:rPr>
          <w:rFonts w:asciiTheme="majorBidi" w:hAnsiTheme="majorBidi" w:cstheme="majorBidi"/>
          <w:color w:val="000000" w:themeColor="text1"/>
        </w:rPr>
        <w:t>50</w:t>
      </w:r>
      <w:r w:rsidRPr="00D539F7">
        <w:rPr>
          <w:rFonts w:asciiTheme="majorBidi" w:hAnsiTheme="majorBidi" w:cstheme="majorBidi"/>
          <w:color w:val="000000" w:themeColor="text1"/>
        </w:rPr>
        <w:t>, 100), we used three datasets the P represent Pima Indian, G represent Germany and G_P represent merge between Pima Indian and Germany.</w:t>
      </w:r>
    </w:p>
    <w:p w14:paraId="06F6EE4E" w14:textId="77777777" w:rsidR="00D539F7" w:rsidRPr="00797126" w:rsidRDefault="00D539F7">
      <w:pPr>
        <w:rPr>
          <w:rFonts w:asciiTheme="majorBidi" w:hAnsiTheme="majorBidi" w:cstheme="majorBidi"/>
          <w:color w:val="000000" w:themeColor="text1"/>
        </w:rPr>
      </w:pPr>
    </w:p>
    <w:tbl>
      <w:tblPr>
        <w:tblStyle w:val="GridTable1Light"/>
        <w:tblW w:w="10999" w:type="dxa"/>
        <w:jc w:val="center"/>
        <w:tblLook w:val="04A0" w:firstRow="1" w:lastRow="0" w:firstColumn="1" w:lastColumn="0" w:noHBand="0" w:noVBand="1"/>
      </w:tblPr>
      <w:tblGrid>
        <w:gridCol w:w="866"/>
        <w:gridCol w:w="531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  <w:gridCol w:w="616"/>
        <w:gridCol w:w="531"/>
        <w:gridCol w:w="556"/>
      </w:tblGrid>
      <w:tr w:rsidR="00D539F7" w:rsidRPr="00FF53E3" w14:paraId="7DE6E636" w14:textId="77777777" w:rsidTr="00B236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56A375B4" w14:textId="77777777" w:rsidR="00FF53E3" w:rsidRPr="00FF53E3" w:rsidRDefault="00FF53E3" w:rsidP="008216B7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</w:p>
        </w:tc>
        <w:tc>
          <w:tcPr>
            <w:tcW w:w="1618" w:type="dxa"/>
            <w:gridSpan w:val="3"/>
            <w:vAlign w:val="center"/>
          </w:tcPr>
          <w:p w14:paraId="57E76D8E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KNN</w:t>
            </w:r>
          </w:p>
        </w:tc>
        <w:tc>
          <w:tcPr>
            <w:tcW w:w="1703" w:type="dxa"/>
            <w:gridSpan w:val="3"/>
            <w:vAlign w:val="center"/>
          </w:tcPr>
          <w:p w14:paraId="6462C164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SVM</w:t>
            </w:r>
          </w:p>
        </w:tc>
        <w:tc>
          <w:tcPr>
            <w:tcW w:w="1703" w:type="dxa"/>
            <w:gridSpan w:val="3"/>
            <w:vAlign w:val="center"/>
          </w:tcPr>
          <w:p w14:paraId="3BA20D3E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DT</w:t>
            </w:r>
          </w:p>
        </w:tc>
        <w:tc>
          <w:tcPr>
            <w:tcW w:w="1703" w:type="dxa"/>
            <w:gridSpan w:val="3"/>
            <w:vAlign w:val="center"/>
          </w:tcPr>
          <w:p w14:paraId="52E2DD49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RF</w:t>
            </w:r>
          </w:p>
        </w:tc>
        <w:tc>
          <w:tcPr>
            <w:tcW w:w="1703" w:type="dxa"/>
            <w:gridSpan w:val="3"/>
            <w:vAlign w:val="center"/>
          </w:tcPr>
          <w:p w14:paraId="64502A96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sz w:val="18"/>
                <w:szCs w:val="18"/>
              </w:rPr>
              <w:t>NB</w:t>
            </w:r>
          </w:p>
        </w:tc>
        <w:tc>
          <w:tcPr>
            <w:tcW w:w="1703" w:type="dxa"/>
            <w:gridSpan w:val="3"/>
            <w:vAlign w:val="center"/>
          </w:tcPr>
          <w:p w14:paraId="727E9A00" w14:textId="77777777" w:rsidR="00FF53E3" w:rsidRPr="00FF53E3" w:rsidRDefault="00FF53E3" w:rsidP="006F132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Logistic</w:t>
            </w:r>
          </w:p>
        </w:tc>
      </w:tr>
      <w:tr w:rsidR="00D539F7" w:rsidRPr="00FF53E3" w14:paraId="14F13E22" w14:textId="1A9B1309" w:rsidTr="00B2368D">
        <w:trPr>
          <w:trHeight w:val="5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10816086" w14:textId="77777777" w:rsidR="004D4088" w:rsidRDefault="004D4088" w:rsidP="00082484">
            <w:pPr>
              <w:rPr>
                <w:rFonts w:asciiTheme="majorBidi" w:hAnsiTheme="majorBidi" w:cstheme="majorBidi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1E1A9B55" w14:textId="0EAFFCC9" w:rsidR="00082484" w:rsidRPr="00FF53E3" w:rsidRDefault="001E1BD9" w:rsidP="00082484">
            <w:pPr>
              <w:rPr>
                <w:rFonts w:asciiTheme="majorBidi" w:hAnsiTheme="majorBidi" w:cstheme="majorBidi"/>
                <w:color w:val="FF0000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D</w:t>
            </w:r>
            <w:r w:rsidRPr="001E1BD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atasets</w:t>
            </w:r>
          </w:p>
        </w:tc>
        <w:tc>
          <w:tcPr>
            <w:tcW w:w="531" w:type="dxa"/>
          </w:tcPr>
          <w:p w14:paraId="7DC5CD23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85BBFF0" w14:textId="7CA6CA9D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2DF165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369756E" w14:textId="19D50DD8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73A1B9C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3B9387EE" w14:textId="2A353B8B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5FAA4DD" w14:textId="15001286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1FCAC4AB" w14:textId="07CC5C39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40E7A77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120F734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5C6C488" w14:textId="65A356FA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58C1CAF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1D94F473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7C122B9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56E8FC3" w14:textId="2C335142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D8E1D8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  <w:p w14:paraId="300ECCC2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42D201B9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0D98E87B" w14:textId="464CAEE1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C7F066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1024AC34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52B0F0D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3E1B7B18" w14:textId="0D856CF0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3F4E1B5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27BA75B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4CD0243A" w14:textId="06DDC376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39F390A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0012B1D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6BD84A40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680A9A90" w14:textId="740E8384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9D869D0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E605927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51493277" w14:textId="04A0318E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BAE842A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11139B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D539F7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5A8C96F1" w14:textId="77777777" w:rsidR="00082484" w:rsidRPr="00D539F7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616" w:type="dxa"/>
          </w:tcPr>
          <w:p w14:paraId="0021DE78" w14:textId="0FCA2F7D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2E604FE7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ima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FE60E23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7B925EF" w14:textId="76048656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G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03A1EC31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  <w:p w14:paraId="75EED4B0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P_G</w:t>
            </w:r>
          </w:p>
          <w:p w14:paraId="4A35F266" w14:textId="77777777" w:rsidR="00082484" w:rsidRPr="00343116" w:rsidRDefault="00082484" w:rsidP="006F132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D539F7" w:rsidRPr="00FF53E3" w14:paraId="429A3A5D" w14:textId="55E93592" w:rsidTr="00B2368D">
        <w:trPr>
          <w:trHeight w:val="31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05E95F05" w14:textId="77777777" w:rsidR="00082484" w:rsidRPr="00FF53E3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CFA</w:t>
            </w:r>
          </w:p>
        </w:tc>
        <w:tc>
          <w:tcPr>
            <w:tcW w:w="531" w:type="dxa"/>
          </w:tcPr>
          <w:p w14:paraId="64EEECED" w14:textId="7C65E1DE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3D041D16" w14:textId="4F90F65E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5F2A5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3F2BAEB9" w14:textId="3D99325E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84</w:t>
            </w:r>
          </w:p>
        </w:tc>
        <w:tc>
          <w:tcPr>
            <w:tcW w:w="616" w:type="dxa"/>
          </w:tcPr>
          <w:p w14:paraId="61DC986D" w14:textId="1C3FEDBC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6D079B8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0FE7FB9A" w14:textId="22E8B265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7</w:t>
            </w:r>
            <w:r w:rsidR="005E79B5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6DA65CD" w14:textId="683196E0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3806122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73EB6A8" w14:textId="1D5B975B" w:rsidR="00082484" w:rsidRPr="00F55061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</w:pP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0.99</w:t>
            </w:r>
          </w:p>
        </w:tc>
        <w:tc>
          <w:tcPr>
            <w:tcW w:w="616" w:type="dxa"/>
          </w:tcPr>
          <w:p w14:paraId="4F1B3243" w14:textId="722D1DCC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295514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164172B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E5E210C" w14:textId="370C8D9E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  <w:r w:rsidRPr="00F55061">
              <w:rPr>
                <w:rFonts w:asciiTheme="majorBidi" w:hAnsiTheme="majorBidi" w:cstheme="majorBidi"/>
                <w:b/>
                <w:bCs/>
                <w:color w:val="000000" w:themeColor="text1"/>
                <w:sz w:val="18"/>
                <w:szCs w:val="18"/>
              </w:rPr>
              <w:t>.99</w:t>
            </w:r>
          </w:p>
        </w:tc>
        <w:tc>
          <w:tcPr>
            <w:tcW w:w="616" w:type="dxa"/>
          </w:tcPr>
          <w:p w14:paraId="57D9BCDD" w14:textId="34103F6E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572F47DF" w14:textId="7777777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C698ABA" w14:textId="1AF761EE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616" w:type="dxa"/>
          </w:tcPr>
          <w:p w14:paraId="4BE50AD5" w14:textId="39682787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295514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CDD5889" w14:textId="77777777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6EB90ADC" w14:textId="4E0B9EAD" w:rsidR="00082484" w:rsidRPr="00343116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</w:tr>
      <w:tr w:rsidR="00D539F7" w:rsidRPr="00FF53E3" w14:paraId="04EDE800" w14:textId="22014600" w:rsidTr="00B2368D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31BDDD46" w14:textId="77777777" w:rsidR="00082484" w:rsidRPr="00FF53E3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GA</w:t>
            </w:r>
          </w:p>
        </w:tc>
        <w:tc>
          <w:tcPr>
            <w:tcW w:w="531" w:type="dxa"/>
          </w:tcPr>
          <w:p w14:paraId="5BDE97F3" w14:textId="07228CA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05783719" w14:textId="3B1C6A2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49A09CFA" w14:textId="75243C17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16" w:type="dxa"/>
          </w:tcPr>
          <w:p w14:paraId="6FE66A2F" w14:textId="33C78154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5847E70" w14:textId="6B2EF409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7268C475" w14:textId="514DE6CF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76F38825" w14:textId="6B5DA7C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7BADE36" w14:textId="7801E72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022D347E" w14:textId="5EE38467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  <w:r w:rsidR="005E79B5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616" w:type="dxa"/>
          </w:tcPr>
          <w:p w14:paraId="56EBB7AD" w14:textId="373EE03C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BF23DA4" w14:textId="3837ECD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</w:t>
            </w:r>
            <w:r w:rsidR="00DA4CE9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7D9FEA8A" w14:textId="3591EA03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07339599" w14:textId="414E8DB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0FEB9F7" w14:textId="52DAB2C9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13679">
              <w:rPr>
                <w:rFonts w:asciiTheme="majorBidi" w:hAnsiTheme="majorBidi" w:cstheme="majorBidi" w:hint="cs"/>
                <w:color w:val="000000" w:themeColor="text1"/>
                <w:sz w:val="18"/>
                <w:szCs w:val="18"/>
                <w:rtl/>
              </w:rPr>
              <w:t>3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77FF4326" w14:textId="5664348D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616" w:type="dxa"/>
          </w:tcPr>
          <w:p w14:paraId="27311917" w14:textId="5EF23FC7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DA4CE9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219C5176" w14:textId="451EA323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</w:t>
            </w:r>
            <w:r w:rsidR="005E79B5"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25E73EDA" w14:textId="6A223DD7" w:rsidR="00082484" w:rsidRPr="00343116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</w:tr>
      <w:tr w:rsidR="00D539F7" w:rsidRPr="00FF53E3" w14:paraId="34A304B0" w14:textId="41E0915A" w:rsidTr="00B2368D">
        <w:trPr>
          <w:trHeight w:val="3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6" w:type="dxa"/>
          </w:tcPr>
          <w:p w14:paraId="35E9EA18" w14:textId="07637C9B" w:rsidR="00082484" w:rsidRPr="004D4088" w:rsidRDefault="00082484" w:rsidP="0008248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D408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All </w:t>
            </w:r>
            <w:r w:rsidR="004D4088" w:rsidRPr="004D408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features</w:t>
            </w:r>
          </w:p>
        </w:tc>
        <w:tc>
          <w:tcPr>
            <w:tcW w:w="531" w:type="dxa"/>
          </w:tcPr>
          <w:p w14:paraId="69C666FE" w14:textId="3C1AD327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B6A1B07" w14:textId="0ADD9859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1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29CB7056" w14:textId="0D8D0AE1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2</w:t>
            </w:r>
          </w:p>
        </w:tc>
        <w:tc>
          <w:tcPr>
            <w:tcW w:w="616" w:type="dxa"/>
          </w:tcPr>
          <w:p w14:paraId="309BC5F1" w14:textId="619B9C63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30585B1" w14:textId="51C3A1ED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56" w:type="dxa"/>
            <w:tcBorders>
              <w:right w:val="single" w:sz="4" w:space="0" w:color="auto"/>
            </w:tcBorders>
          </w:tcPr>
          <w:p w14:paraId="7A52AE83" w14:textId="3A7186F7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616" w:type="dxa"/>
            <w:tcBorders>
              <w:left w:val="single" w:sz="4" w:space="0" w:color="auto"/>
            </w:tcBorders>
          </w:tcPr>
          <w:p w14:paraId="65E6BAA7" w14:textId="119E2088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5F939353" w14:textId="38CFC805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7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2E3D8EED" w14:textId="2C302713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3B87BE41" w14:textId="27882D46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619A9B0E" w14:textId="359EE76A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05E5BDB" w14:textId="7A248F1F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98</w:t>
            </w:r>
          </w:p>
        </w:tc>
        <w:tc>
          <w:tcPr>
            <w:tcW w:w="616" w:type="dxa"/>
          </w:tcPr>
          <w:p w14:paraId="033B40F4" w14:textId="4C73C521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13379474" w14:textId="47AF53D0" w:rsidR="00082484" w:rsidRPr="00FF53E3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FF53E3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11564412" w14:textId="284C394A" w:rsidR="00082484" w:rsidRPr="00FF53E3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616" w:type="dxa"/>
          </w:tcPr>
          <w:p w14:paraId="5646E861" w14:textId="28138EB3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2</w:t>
            </w:r>
          </w:p>
        </w:tc>
        <w:tc>
          <w:tcPr>
            <w:tcW w:w="531" w:type="dxa"/>
            <w:tcBorders>
              <w:right w:val="single" w:sz="4" w:space="0" w:color="auto"/>
            </w:tcBorders>
          </w:tcPr>
          <w:p w14:paraId="794DB198" w14:textId="14FE5D11" w:rsidR="00082484" w:rsidRPr="00343116" w:rsidRDefault="00082484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556" w:type="dxa"/>
            <w:tcBorders>
              <w:left w:val="single" w:sz="4" w:space="0" w:color="auto"/>
            </w:tcBorders>
          </w:tcPr>
          <w:p w14:paraId="5F34FCCA" w14:textId="70677DC8" w:rsidR="00082484" w:rsidRPr="00343116" w:rsidRDefault="006F132F" w:rsidP="000824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</w:tr>
    </w:tbl>
    <w:p w14:paraId="116235E0" w14:textId="412B66E7" w:rsidR="0093556D" w:rsidRDefault="0093556D" w:rsidP="00421FFD">
      <w:pPr>
        <w:rPr>
          <w:color w:val="FF0000"/>
        </w:rPr>
      </w:pPr>
      <w:r>
        <w:rPr>
          <w:color w:val="FF0000"/>
        </w:rPr>
        <w:tab/>
      </w:r>
    </w:p>
    <w:p w14:paraId="7F0AAB5D" w14:textId="25C14814" w:rsidR="002115CF" w:rsidRDefault="002115CF" w:rsidP="002115CF">
      <w:pPr>
        <w:rPr>
          <w:color w:val="000000" w:themeColor="text1"/>
        </w:rPr>
      </w:pPr>
      <w:r w:rsidRPr="00625796">
        <w:rPr>
          <w:rFonts w:asciiTheme="majorBidi" w:hAnsiTheme="majorBidi" w:cstheme="majorBidi"/>
          <w:color w:val="000000" w:themeColor="text1"/>
        </w:rPr>
        <w:t xml:space="preserve">These tables represent the behavior of Cuttlefish in different iteration numbers and population numbers, in Germany and </w:t>
      </w:r>
      <w:proofErr w:type="gramStart"/>
      <w:r w:rsidRPr="00625796">
        <w:rPr>
          <w:rFonts w:asciiTheme="majorBidi" w:hAnsiTheme="majorBidi" w:cstheme="majorBidi"/>
          <w:color w:val="000000" w:themeColor="text1"/>
        </w:rPr>
        <w:t>Pima  dataset</w:t>
      </w:r>
      <w:proofErr w:type="gramEnd"/>
      <w:r w:rsidRPr="00625796">
        <w:rPr>
          <w:rFonts w:asciiTheme="majorBidi" w:hAnsiTheme="majorBidi" w:cstheme="majorBidi"/>
          <w:color w:val="000000" w:themeColor="text1"/>
        </w:rPr>
        <w:t>.</w:t>
      </w:r>
    </w:p>
    <w:p w14:paraId="575D1BB9" w14:textId="77777777" w:rsidR="002115CF" w:rsidRPr="00D539F7" w:rsidRDefault="002115CF" w:rsidP="002115CF">
      <w:pPr>
        <w:tabs>
          <w:tab w:val="left" w:pos="954"/>
        </w:tabs>
        <w:rPr>
          <w:rFonts w:asciiTheme="majorBidi" w:hAnsiTheme="majorBidi" w:cstheme="majorBidi"/>
          <w:color w:val="FF0000"/>
          <w:lang w:bidi="ar-JO"/>
        </w:rPr>
      </w:pPr>
      <w:r w:rsidRPr="00D539F7">
        <w:rPr>
          <w:rFonts w:asciiTheme="majorBidi" w:hAnsiTheme="majorBidi" w:cstheme="majorBidi"/>
          <w:color w:val="FF0000"/>
          <w:lang w:bidi="ar-JO"/>
        </w:rPr>
        <w:t>Pima Data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3"/>
        <w:gridCol w:w="758"/>
        <w:gridCol w:w="900"/>
        <w:gridCol w:w="914"/>
        <w:gridCol w:w="900"/>
        <w:gridCol w:w="900"/>
        <w:gridCol w:w="867"/>
        <w:gridCol w:w="861"/>
        <w:gridCol w:w="732"/>
        <w:gridCol w:w="760"/>
        <w:gridCol w:w="845"/>
      </w:tblGrid>
      <w:tr w:rsidR="001641D5" w:rsidRPr="00C07648" w14:paraId="0E6A7ADC" w14:textId="77777777" w:rsidTr="001641D5">
        <w:tc>
          <w:tcPr>
            <w:tcW w:w="913" w:type="dxa"/>
            <w:tcBorders>
              <w:tl2br w:val="single" w:sz="4" w:space="0" w:color="auto"/>
            </w:tcBorders>
          </w:tcPr>
          <w:p w14:paraId="29FD7BAC" w14:textId="77777777" w:rsidR="001641D5" w:rsidRPr="00C07648" w:rsidRDefault="001641D5" w:rsidP="00017D6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     Pop</w:t>
            </w:r>
          </w:p>
          <w:p w14:paraId="7C7E4BCC" w14:textId="77777777" w:rsidR="001641D5" w:rsidRPr="00C07648" w:rsidRDefault="001641D5" w:rsidP="00017D6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</w:t>
            </w:r>
            <w:proofErr w:type="spellStart"/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Itr</w:t>
            </w:r>
            <w:proofErr w:type="spellEnd"/>
          </w:p>
        </w:tc>
        <w:tc>
          <w:tcPr>
            <w:tcW w:w="758" w:type="dxa"/>
            <w:vAlign w:val="center"/>
          </w:tcPr>
          <w:p w14:paraId="142EDAE8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900" w:type="dxa"/>
            <w:vAlign w:val="center"/>
          </w:tcPr>
          <w:p w14:paraId="6490AB41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914" w:type="dxa"/>
            <w:vAlign w:val="center"/>
          </w:tcPr>
          <w:p w14:paraId="1D06C690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900" w:type="dxa"/>
            <w:vAlign w:val="center"/>
          </w:tcPr>
          <w:p w14:paraId="27FC5602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900" w:type="dxa"/>
            <w:vAlign w:val="center"/>
          </w:tcPr>
          <w:p w14:paraId="167C6073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867" w:type="dxa"/>
            <w:vAlign w:val="center"/>
          </w:tcPr>
          <w:p w14:paraId="3C8CC776" w14:textId="77777777" w:rsidR="001641D5" w:rsidRPr="00C07648" w:rsidRDefault="001641D5" w:rsidP="00017D64">
            <w:pPr>
              <w:tabs>
                <w:tab w:val="left" w:pos="608"/>
              </w:tabs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861" w:type="dxa"/>
            <w:vAlign w:val="center"/>
          </w:tcPr>
          <w:p w14:paraId="7FCCCFBB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732" w:type="dxa"/>
            <w:vAlign w:val="center"/>
          </w:tcPr>
          <w:p w14:paraId="106650BD" w14:textId="1889AF82" w:rsidR="001641D5" w:rsidRPr="00C07648" w:rsidRDefault="001641D5" w:rsidP="001641D5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760" w:type="dxa"/>
            <w:vAlign w:val="center"/>
          </w:tcPr>
          <w:p w14:paraId="1487FDFF" w14:textId="26E5761B" w:rsidR="001641D5" w:rsidRPr="00C07648" w:rsidRDefault="001641D5" w:rsidP="001641D5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0</w:t>
            </w:r>
          </w:p>
        </w:tc>
        <w:tc>
          <w:tcPr>
            <w:tcW w:w="845" w:type="dxa"/>
            <w:vAlign w:val="center"/>
          </w:tcPr>
          <w:p w14:paraId="6F4A3F47" w14:textId="2AB59E55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0</w:t>
            </w:r>
          </w:p>
        </w:tc>
      </w:tr>
      <w:tr w:rsidR="001641D5" w:rsidRPr="00C07648" w14:paraId="2A3E2FE9" w14:textId="77777777" w:rsidTr="001641D5">
        <w:tc>
          <w:tcPr>
            <w:tcW w:w="913" w:type="dxa"/>
          </w:tcPr>
          <w:p w14:paraId="25F80B56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758" w:type="dxa"/>
          </w:tcPr>
          <w:p w14:paraId="37D7ABAC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7</w:t>
            </w:r>
          </w:p>
        </w:tc>
        <w:tc>
          <w:tcPr>
            <w:tcW w:w="900" w:type="dxa"/>
          </w:tcPr>
          <w:p w14:paraId="67E1BF9F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8</w:t>
            </w:r>
          </w:p>
        </w:tc>
        <w:tc>
          <w:tcPr>
            <w:tcW w:w="914" w:type="dxa"/>
          </w:tcPr>
          <w:p w14:paraId="5A81244E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275AB39B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5DA91108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867" w:type="dxa"/>
          </w:tcPr>
          <w:p w14:paraId="39FF43F0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861" w:type="dxa"/>
          </w:tcPr>
          <w:p w14:paraId="10DE1479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732" w:type="dxa"/>
          </w:tcPr>
          <w:p w14:paraId="2C1F0D69" w14:textId="1E9EBB9B" w:rsidR="001641D5" w:rsidRPr="00C07648" w:rsidRDefault="00126B5F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126B5F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</w:t>
            </w:r>
          </w:p>
        </w:tc>
        <w:tc>
          <w:tcPr>
            <w:tcW w:w="760" w:type="dxa"/>
          </w:tcPr>
          <w:p w14:paraId="5222D97C" w14:textId="6F0B0B60" w:rsidR="001641D5" w:rsidRPr="00C07648" w:rsidRDefault="0061173B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7</w:t>
            </w:r>
          </w:p>
        </w:tc>
        <w:tc>
          <w:tcPr>
            <w:tcW w:w="845" w:type="dxa"/>
          </w:tcPr>
          <w:p w14:paraId="32C427F8" w14:textId="4027CE51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</w:tr>
      <w:tr w:rsidR="001641D5" w:rsidRPr="00C07648" w14:paraId="6B34ED04" w14:textId="77777777" w:rsidTr="001641D5">
        <w:tc>
          <w:tcPr>
            <w:tcW w:w="913" w:type="dxa"/>
          </w:tcPr>
          <w:p w14:paraId="2EC0B6D1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758" w:type="dxa"/>
          </w:tcPr>
          <w:p w14:paraId="32323A1B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6</w:t>
            </w:r>
          </w:p>
        </w:tc>
        <w:tc>
          <w:tcPr>
            <w:tcW w:w="900" w:type="dxa"/>
          </w:tcPr>
          <w:p w14:paraId="4BEBF0E7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4" w:type="dxa"/>
          </w:tcPr>
          <w:p w14:paraId="3585B89E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900" w:type="dxa"/>
          </w:tcPr>
          <w:p w14:paraId="6608520C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00" w:type="dxa"/>
          </w:tcPr>
          <w:p w14:paraId="68408F97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867" w:type="dxa"/>
          </w:tcPr>
          <w:p w14:paraId="0FD19004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61" w:type="dxa"/>
          </w:tcPr>
          <w:p w14:paraId="758E9C1A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732" w:type="dxa"/>
          </w:tcPr>
          <w:p w14:paraId="7459E5FC" w14:textId="537D9399" w:rsidR="001641D5" w:rsidRPr="00C07648" w:rsidRDefault="00492AB0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492AB0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5</w:t>
            </w:r>
          </w:p>
        </w:tc>
        <w:tc>
          <w:tcPr>
            <w:tcW w:w="760" w:type="dxa"/>
          </w:tcPr>
          <w:p w14:paraId="3DB5F631" w14:textId="2A1CA4CD" w:rsidR="001641D5" w:rsidRPr="00C07648" w:rsidRDefault="0061173B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0</w:t>
            </w:r>
          </w:p>
        </w:tc>
        <w:tc>
          <w:tcPr>
            <w:tcW w:w="845" w:type="dxa"/>
          </w:tcPr>
          <w:p w14:paraId="7B07898D" w14:textId="1DFE3EA5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1641D5" w:rsidRPr="00C07648" w14:paraId="7DA68F5B" w14:textId="77777777" w:rsidTr="001641D5">
        <w:tc>
          <w:tcPr>
            <w:tcW w:w="913" w:type="dxa"/>
          </w:tcPr>
          <w:p w14:paraId="6875A9F6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758" w:type="dxa"/>
          </w:tcPr>
          <w:p w14:paraId="050637C9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00" w:type="dxa"/>
          </w:tcPr>
          <w:p w14:paraId="5A96BF55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4" w:type="dxa"/>
          </w:tcPr>
          <w:p w14:paraId="64370B40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2EB77B41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  <w:tc>
          <w:tcPr>
            <w:tcW w:w="900" w:type="dxa"/>
          </w:tcPr>
          <w:p w14:paraId="500040C2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867" w:type="dxa"/>
          </w:tcPr>
          <w:p w14:paraId="34C12BA4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3</w:t>
            </w:r>
          </w:p>
        </w:tc>
        <w:tc>
          <w:tcPr>
            <w:tcW w:w="861" w:type="dxa"/>
          </w:tcPr>
          <w:p w14:paraId="71B41242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732" w:type="dxa"/>
          </w:tcPr>
          <w:p w14:paraId="1A7CCCB4" w14:textId="0BD9B023" w:rsidR="001641D5" w:rsidRPr="00C07648" w:rsidRDefault="00855721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9</w:t>
            </w:r>
          </w:p>
        </w:tc>
        <w:tc>
          <w:tcPr>
            <w:tcW w:w="760" w:type="dxa"/>
          </w:tcPr>
          <w:p w14:paraId="4268F8D7" w14:textId="1A723A5B" w:rsidR="001641D5" w:rsidRPr="00C07648" w:rsidRDefault="0061173B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845" w:type="dxa"/>
          </w:tcPr>
          <w:p w14:paraId="242D6C75" w14:textId="08B27CC3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5</w:t>
            </w:r>
          </w:p>
        </w:tc>
      </w:tr>
      <w:tr w:rsidR="001641D5" w:rsidRPr="00C07648" w14:paraId="5633B44B" w14:textId="77777777" w:rsidTr="001641D5">
        <w:tc>
          <w:tcPr>
            <w:tcW w:w="913" w:type="dxa"/>
          </w:tcPr>
          <w:p w14:paraId="79D68181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758" w:type="dxa"/>
          </w:tcPr>
          <w:p w14:paraId="35331DFC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5</w:t>
            </w:r>
          </w:p>
        </w:tc>
        <w:tc>
          <w:tcPr>
            <w:tcW w:w="900" w:type="dxa"/>
          </w:tcPr>
          <w:p w14:paraId="05122A96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4" w:type="dxa"/>
          </w:tcPr>
          <w:p w14:paraId="24F86E65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3</w:t>
            </w:r>
          </w:p>
        </w:tc>
        <w:tc>
          <w:tcPr>
            <w:tcW w:w="900" w:type="dxa"/>
          </w:tcPr>
          <w:p w14:paraId="69AFF17B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00" w:type="dxa"/>
          </w:tcPr>
          <w:p w14:paraId="1DCFDEE4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67" w:type="dxa"/>
          </w:tcPr>
          <w:p w14:paraId="4AA6972F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61" w:type="dxa"/>
          </w:tcPr>
          <w:p w14:paraId="7402D56A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32" w:type="dxa"/>
          </w:tcPr>
          <w:p w14:paraId="7EB4DE72" w14:textId="72AB29CA" w:rsidR="001641D5" w:rsidRPr="00C07648" w:rsidRDefault="00F32A9C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60" w:type="dxa"/>
          </w:tcPr>
          <w:p w14:paraId="56EF36B4" w14:textId="74EAA39F" w:rsidR="001641D5" w:rsidRPr="00C07648" w:rsidRDefault="0061173B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845" w:type="dxa"/>
          </w:tcPr>
          <w:p w14:paraId="2BC24091" w14:textId="501F2C31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</w:tr>
      <w:tr w:rsidR="0061173B" w:rsidRPr="00C07648" w14:paraId="1CBF4057" w14:textId="77777777" w:rsidTr="001641D5">
        <w:trPr>
          <w:trHeight w:val="143"/>
        </w:trPr>
        <w:tc>
          <w:tcPr>
            <w:tcW w:w="913" w:type="dxa"/>
          </w:tcPr>
          <w:p w14:paraId="1898953D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758" w:type="dxa"/>
          </w:tcPr>
          <w:p w14:paraId="30A1FF88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00" w:type="dxa"/>
          </w:tcPr>
          <w:p w14:paraId="51D4CAFD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4" w:type="dxa"/>
          </w:tcPr>
          <w:p w14:paraId="6B7C29CB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155C4171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  <w:tc>
          <w:tcPr>
            <w:tcW w:w="900" w:type="dxa"/>
          </w:tcPr>
          <w:p w14:paraId="0F4746B9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867" w:type="dxa"/>
          </w:tcPr>
          <w:p w14:paraId="3C70E34D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861" w:type="dxa"/>
          </w:tcPr>
          <w:p w14:paraId="51CCCE5F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32" w:type="dxa"/>
          </w:tcPr>
          <w:p w14:paraId="12A547BD" w14:textId="0ADC5364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760" w:type="dxa"/>
          </w:tcPr>
          <w:p w14:paraId="0CF5836A" w14:textId="56BA9E25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8</w:t>
            </w:r>
          </w:p>
        </w:tc>
        <w:tc>
          <w:tcPr>
            <w:tcW w:w="845" w:type="dxa"/>
          </w:tcPr>
          <w:p w14:paraId="391604B4" w14:textId="32128E9A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61173B" w:rsidRPr="00C07648" w14:paraId="64583364" w14:textId="77777777" w:rsidTr="001641D5">
        <w:trPr>
          <w:trHeight w:val="143"/>
        </w:trPr>
        <w:tc>
          <w:tcPr>
            <w:tcW w:w="913" w:type="dxa"/>
          </w:tcPr>
          <w:p w14:paraId="70140000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758" w:type="dxa"/>
          </w:tcPr>
          <w:p w14:paraId="4A50FB42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900" w:type="dxa"/>
          </w:tcPr>
          <w:p w14:paraId="1FC3E52D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4" w:type="dxa"/>
          </w:tcPr>
          <w:p w14:paraId="393BACCA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3</w:t>
            </w:r>
          </w:p>
        </w:tc>
        <w:tc>
          <w:tcPr>
            <w:tcW w:w="900" w:type="dxa"/>
          </w:tcPr>
          <w:p w14:paraId="41609920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00" w:type="dxa"/>
          </w:tcPr>
          <w:p w14:paraId="31DF2F00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867" w:type="dxa"/>
          </w:tcPr>
          <w:p w14:paraId="5A1AECB0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861" w:type="dxa"/>
          </w:tcPr>
          <w:p w14:paraId="55F70609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32" w:type="dxa"/>
          </w:tcPr>
          <w:p w14:paraId="307A8F7E" w14:textId="311C450D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9</w:t>
            </w:r>
          </w:p>
        </w:tc>
        <w:tc>
          <w:tcPr>
            <w:tcW w:w="760" w:type="dxa"/>
          </w:tcPr>
          <w:p w14:paraId="5D7B593C" w14:textId="68940C03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845" w:type="dxa"/>
          </w:tcPr>
          <w:p w14:paraId="00AF68E8" w14:textId="41BF285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  <w:tr w:rsidR="0061173B" w:rsidRPr="00C07648" w14:paraId="2143E0AB" w14:textId="77777777" w:rsidTr="001641D5">
        <w:trPr>
          <w:trHeight w:val="143"/>
        </w:trPr>
        <w:tc>
          <w:tcPr>
            <w:tcW w:w="913" w:type="dxa"/>
          </w:tcPr>
          <w:p w14:paraId="26B87C7D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758" w:type="dxa"/>
          </w:tcPr>
          <w:p w14:paraId="0E8CA1B4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00" w:type="dxa"/>
          </w:tcPr>
          <w:p w14:paraId="44242525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914" w:type="dxa"/>
          </w:tcPr>
          <w:p w14:paraId="39B1E378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1</w:t>
            </w:r>
          </w:p>
        </w:tc>
        <w:tc>
          <w:tcPr>
            <w:tcW w:w="900" w:type="dxa"/>
          </w:tcPr>
          <w:p w14:paraId="78704310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  <w:tc>
          <w:tcPr>
            <w:tcW w:w="900" w:type="dxa"/>
          </w:tcPr>
          <w:p w14:paraId="05C9C02A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67" w:type="dxa"/>
          </w:tcPr>
          <w:p w14:paraId="27DDCEC5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861" w:type="dxa"/>
          </w:tcPr>
          <w:p w14:paraId="0352284C" w14:textId="77777777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732" w:type="dxa"/>
          </w:tcPr>
          <w:p w14:paraId="6862CCE5" w14:textId="25EC322E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760" w:type="dxa"/>
          </w:tcPr>
          <w:p w14:paraId="11468FF4" w14:textId="6CED7AF4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  <w:tc>
          <w:tcPr>
            <w:tcW w:w="845" w:type="dxa"/>
          </w:tcPr>
          <w:p w14:paraId="01E09F17" w14:textId="601B4583" w:rsidR="0061173B" w:rsidRPr="00C07648" w:rsidRDefault="0061173B" w:rsidP="0061173B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</w:p>
        </w:tc>
      </w:tr>
    </w:tbl>
    <w:p w14:paraId="440ECA25" w14:textId="77777777" w:rsidR="002115CF" w:rsidRDefault="002115CF" w:rsidP="002115CF">
      <w:pPr>
        <w:rPr>
          <w:color w:val="000000" w:themeColor="text1"/>
        </w:rPr>
      </w:pPr>
    </w:p>
    <w:p w14:paraId="066DD153" w14:textId="77777777" w:rsidR="002115CF" w:rsidRPr="00D539F7" w:rsidRDefault="002115CF" w:rsidP="002115CF">
      <w:pPr>
        <w:tabs>
          <w:tab w:val="left" w:pos="954"/>
        </w:tabs>
        <w:rPr>
          <w:rFonts w:asciiTheme="majorBidi" w:hAnsiTheme="majorBidi" w:cstheme="majorBidi"/>
          <w:color w:val="FF0000"/>
          <w:lang w:bidi="ar-JO"/>
        </w:rPr>
      </w:pPr>
      <w:r w:rsidRPr="00D539F7">
        <w:rPr>
          <w:rFonts w:asciiTheme="majorBidi" w:hAnsiTheme="majorBidi" w:cstheme="majorBidi"/>
          <w:color w:val="FF0000"/>
          <w:lang w:bidi="ar-JO"/>
        </w:rPr>
        <w:t>Germany Datase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5"/>
        <w:gridCol w:w="725"/>
        <w:gridCol w:w="916"/>
        <w:gridCol w:w="916"/>
        <w:gridCol w:w="917"/>
        <w:gridCol w:w="917"/>
        <w:gridCol w:w="898"/>
        <w:gridCol w:w="913"/>
        <w:gridCol w:w="721"/>
        <w:gridCol w:w="721"/>
        <w:gridCol w:w="721"/>
      </w:tblGrid>
      <w:tr w:rsidR="001641D5" w:rsidRPr="00C07648" w14:paraId="0373F632" w14:textId="3E026752" w:rsidTr="001641D5">
        <w:trPr>
          <w:jc w:val="center"/>
        </w:trPr>
        <w:tc>
          <w:tcPr>
            <w:tcW w:w="985" w:type="dxa"/>
            <w:tcBorders>
              <w:tl2br w:val="single" w:sz="4" w:space="0" w:color="auto"/>
            </w:tcBorders>
          </w:tcPr>
          <w:p w14:paraId="3E041580" w14:textId="77777777" w:rsidR="001641D5" w:rsidRPr="00C07648" w:rsidRDefault="001641D5" w:rsidP="00017D6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           Pop </w:t>
            </w:r>
          </w:p>
          <w:p w14:paraId="3DB999C1" w14:textId="77777777" w:rsidR="001641D5" w:rsidRPr="00C07648" w:rsidRDefault="001641D5" w:rsidP="00017D64">
            <w:pP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proofErr w:type="spellStart"/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Itr</w:t>
            </w:r>
            <w:proofErr w:type="spellEnd"/>
          </w:p>
        </w:tc>
        <w:tc>
          <w:tcPr>
            <w:tcW w:w="725" w:type="dxa"/>
            <w:vAlign w:val="center"/>
          </w:tcPr>
          <w:p w14:paraId="144C5B2E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916" w:type="dxa"/>
            <w:vAlign w:val="center"/>
          </w:tcPr>
          <w:p w14:paraId="5052B3EC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916" w:type="dxa"/>
            <w:vAlign w:val="center"/>
          </w:tcPr>
          <w:p w14:paraId="0FCD5821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917" w:type="dxa"/>
            <w:vAlign w:val="center"/>
          </w:tcPr>
          <w:p w14:paraId="53BA92F9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917" w:type="dxa"/>
            <w:vAlign w:val="center"/>
          </w:tcPr>
          <w:p w14:paraId="37A54202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898" w:type="dxa"/>
            <w:vAlign w:val="center"/>
          </w:tcPr>
          <w:p w14:paraId="59E2219D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913" w:type="dxa"/>
            <w:vAlign w:val="center"/>
          </w:tcPr>
          <w:p w14:paraId="53306A89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721" w:type="dxa"/>
            <w:vAlign w:val="center"/>
          </w:tcPr>
          <w:p w14:paraId="6F321619" w14:textId="233668BF" w:rsidR="001641D5" w:rsidRPr="00C07648" w:rsidRDefault="001641D5" w:rsidP="001641D5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80</w:t>
            </w:r>
          </w:p>
        </w:tc>
        <w:tc>
          <w:tcPr>
            <w:tcW w:w="721" w:type="dxa"/>
            <w:vAlign w:val="center"/>
          </w:tcPr>
          <w:p w14:paraId="0A3D1D04" w14:textId="050474A4" w:rsidR="001641D5" w:rsidRPr="00C07648" w:rsidRDefault="001641D5" w:rsidP="001641D5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90</w:t>
            </w:r>
          </w:p>
        </w:tc>
        <w:tc>
          <w:tcPr>
            <w:tcW w:w="721" w:type="dxa"/>
            <w:vAlign w:val="center"/>
          </w:tcPr>
          <w:p w14:paraId="7D427C1E" w14:textId="71C6B825" w:rsidR="001641D5" w:rsidRPr="00C07648" w:rsidRDefault="001641D5" w:rsidP="001641D5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  <w:r w:rsidR="00126B5F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</w:t>
            </w:r>
          </w:p>
        </w:tc>
      </w:tr>
      <w:tr w:rsidR="001641D5" w:rsidRPr="00C07648" w14:paraId="227B2DC0" w14:textId="7AA0881A" w:rsidTr="001641D5">
        <w:trPr>
          <w:jc w:val="center"/>
        </w:trPr>
        <w:tc>
          <w:tcPr>
            <w:tcW w:w="985" w:type="dxa"/>
          </w:tcPr>
          <w:p w14:paraId="12B88946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10</w:t>
            </w:r>
          </w:p>
        </w:tc>
        <w:tc>
          <w:tcPr>
            <w:tcW w:w="725" w:type="dxa"/>
          </w:tcPr>
          <w:p w14:paraId="4C77033E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  <w:lang w:bidi="ar-JO"/>
              </w:rPr>
              <w:t>0.757</w:t>
            </w:r>
          </w:p>
        </w:tc>
        <w:tc>
          <w:tcPr>
            <w:tcW w:w="916" w:type="dxa"/>
          </w:tcPr>
          <w:p w14:paraId="0CC43FF0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  <w:rtl/>
                <w:lang w:bidi="ar-JO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8</w:t>
            </w:r>
          </w:p>
        </w:tc>
        <w:tc>
          <w:tcPr>
            <w:tcW w:w="916" w:type="dxa"/>
          </w:tcPr>
          <w:p w14:paraId="5FD58891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917" w:type="dxa"/>
          </w:tcPr>
          <w:p w14:paraId="1DE50D3A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7" w:type="dxa"/>
          </w:tcPr>
          <w:p w14:paraId="773928C8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898" w:type="dxa"/>
          </w:tcPr>
          <w:p w14:paraId="66DE8221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3" w:type="dxa"/>
          </w:tcPr>
          <w:p w14:paraId="01332766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721" w:type="dxa"/>
          </w:tcPr>
          <w:p w14:paraId="1F9CA552" w14:textId="56AE847A" w:rsidR="001641D5" w:rsidRPr="00C07648" w:rsidRDefault="0091350C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8</w:t>
            </w:r>
          </w:p>
        </w:tc>
        <w:tc>
          <w:tcPr>
            <w:tcW w:w="721" w:type="dxa"/>
          </w:tcPr>
          <w:p w14:paraId="35E543C9" w14:textId="007BEE72" w:rsidR="001641D5" w:rsidRPr="00C07648" w:rsidRDefault="00990F29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9</w:t>
            </w:r>
          </w:p>
        </w:tc>
        <w:tc>
          <w:tcPr>
            <w:tcW w:w="721" w:type="dxa"/>
          </w:tcPr>
          <w:p w14:paraId="7B923B5D" w14:textId="03BDF664" w:rsidR="001641D5" w:rsidRPr="00C07648" w:rsidRDefault="00E276F4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</w:t>
            </w:r>
          </w:p>
        </w:tc>
      </w:tr>
      <w:tr w:rsidR="001641D5" w:rsidRPr="00C07648" w14:paraId="69307D3C" w14:textId="33FC4A9C" w:rsidTr="001641D5">
        <w:trPr>
          <w:jc w:val="center"/>
        </w:trPr>
        <w:tc>
          <w:tcPr>
            <w:tcW w:w="985" w:type="dxa"/>
          </w:tcPr>
          <w:p w14:paraId="6A96F358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20</w:t>
            </w:r>
          </w:p>
        </w:tc>
        <w:tc>
          <w:tcPr>
            <w:tcW w:w="725" w:type="dxa"/>
          </w:tcPr>
          <w:p w14:paraId="3C025F15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6</w:t>
            </w:r>
          </w:p>
        </w:tc>
        <w:tc>
          <w:tcPr>
            <w:tcW w:w="916" w:type="dxa"/>
          </w:tcPr>
          <w:p w14:paraId="42067E32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6" w:type="dxa"/>
          </w:tcPr>
          <w:p w14:paraId="0E242EA4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7" w:type="dxa"/>
          </w:tcPr>
          <w:p w14:paraId="1D1E0154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7" w:type="dxa"/>
          </w:tcPr>
          <w:p w14:paraId="2325AC63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</w:t>
            </w:r>
          </w:p>
        </w:tc>
        <w:tc>
          <w:tcPr>
            <w:tcW w:w="898" w:type="dxa"/>
          </w:tcPr>
          <w:p w14:paraId="775326A1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6</w:t>
            </w:r>
          </w:p>
        </w:tc>
        <w:tc>
          <w:tcPr>
            <w:tcW w:w="913" w:type="dxa"/>
          </w:tcPr>
          <w:p w14:paraId="4BFDF86E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  <w:tc>
          <w:tcPr>
            <w:tcW w:w="721" w:type="dxa"/>
          </w:tcPr>
          <w:p w14:paraId="3CDAA91D" w14:textId="6F52C4A3" w:rsidR="001641D5" w:rsidRPr="00C07648" w:rsidRDefault="0091350C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3</w:t>
            </w:r>
          </w:p>
        </w:tc>
        <w:tc>
          <w:tcPr>
            <w:tcW w:w="721" w:type="dxa"/>
          </w:tcPr>
          <w:p w14:paraId="6AB0C0FD" w14:textId="76363113" w:rsidR="001641D5" w:rsidRPr="00C07648" w:rsidRDefault="00990F29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5</w:t>
            </w:r>
          </w:p>
        </w:tc>
        <w:tc>
          <w:tcPr>
            <w:tcW w:w="721" w:type="dxa"/>
          </w:tcPr>
          <w:p w14:paraId="70C704D5" w14:textId="7B37EB00" w:rsidR="001641D5" w:rsidRPr="00C07648" w:rsidRDefault="00E276F4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</w:tr>
      <w:tr w:rsidR="001641D5" w:rsidRPr="00C07648" w14:paraId="64040B3A" w14:textId="1E114822" w:rsidTr="001641D5">
        <w:trPr>
          <w:jc w:val="center"/>
        </w:trPr>
        <w:tc>
          <w:tcPr>
            <w:tcW w:w="985" w:type="dxa"/>
          </w:tcPr>
          <w:p w14:paraId="04414882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30</w:t>
            </w:r>
          </w:p>
        </w:tc>
        <w:tc>
          <w:tcPr>
            <w:tcW w:w="725" w:type="dxa"/>
          </w:tcPr>
          <w:p w14:paraId="5787514E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6" w:type="dxa"/>
          </w:tcPr>
          <w:p w14:paraId="7D47125F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4</w:t>
            </w:r>
          </w:p>
        </w:tc>
        <w:tc>
          <w:tcPr>
            <w:tcW w:w="916" w:type="dxa"/>
          </w:tcPr>
          <w:p w14:paraId="2A98BC13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6</w:t>
            </w:r>
          </w:p>
        </w:tc>
        <w:tc>
          <w:tcPr>
            <w:tcW w:w="917" w:type="dxa"/>
          </w:tcPr>
          <w:p w14:paraId="4073FE98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7" w:type="dxa"/>
          </w:tcPr>
          <w:p w14:paraId="3CFAD0F4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898" w:type="dxa"/>
          </w:tcPr>
          <w:p w14:paraId="7D2F0245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6</w:t>
            </w:r>
          </w:p>
        </w:tc>
        <w:tc>
          <w:tcPr>
            <w:tcW w:w="913" w:type="dxa"/>
          </w:tcPr>
          <w:p w14:paraId="0F7704E9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  <w:tc>
          <w:tcPr>
            <w:tcW w:w="721" w:type="dxa"/>
          </w:tcPr>
          <w:p w14:paraId="4D05FADB" w14:textId="313C427D" w:rsidR="001641D5" w:rsidRPr="00C07648" w:rsidRDefault="0091350C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5</w:t>
            </w:r>
          </w:p>
        </w:tc>
        <w:tc>
          <w:tcPr>
            <w:tcW w:w="721" w:type="dxa"/>
          </w:tcPr>
          <w:p w14:paraId="0BC20402" w14:textId="22060273" w:rsidR="001641D5" w:rsidRPr="00C07648" w:rsidRDefault="00990F29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3</w:t>
            </w:r>
          </w:p>
        </w:tc>
        <w:tc>
          <w:tcPr>
            <w:tcW w:w="721" w:type="dxa"/>
          </w:tcPr>
          <w:p w14:paraId="1808F16F" w14:textId="734A0E3B" w:rsidR="001641D5" w:rsidRPr="00C07648" w:rsidRDefault="00E276F4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</w:tr>
      <w:tr w:rsidR="001641D5" w:rsidRPr="00C07648" w14:paraId="51751A13" w14:textId="2A22E1D4" w:rsidTr="001641D5">
        <w:trPr>
          <w:jc w:val="center"/>
        </w:trPr>
        <w:tc>
          <w:tcPr>
            <w:tcW w:w="985" w:type="dxa"/>
          </w:tcPr>
          <w:p w14:paraId="0A2F8CD6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40</w:t>
            </w:r>
          </w:p>
        </w:tc>
        <w:tc>
          <w:tcPr>
            <w:tcW w:w="725" w:type="dxa"/>
          </w:tcPr>
          <w:p w14:paraId="5D3A9C45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6" w:type="dxa"/>
          </w:tcPr>
          <w:p w14:paraId="2C89FB8D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6" w:type="dxa"/>
          </w:tcPr>
          <w:p w14:paraId="44842D0F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7</w:t>
            </w:r>
          </w:p>
        </w:tc>
        <w:tc>
          <w:tcPr>
            <w:tcW w:w="917" w:type="dxa"/>
          </w:tcPr>
          <w:p w14:paraId="1DC17450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917" w:type="dxa"/>
          </w:tcPr>
          <w:p w14:paraId="2197EF11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898" w:type="dxa"/>
          </w:tcPr>
          <w:p w14:paraId="5CBB1606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13" w:type="dxa"/>
          </w:tcPr>
          <w:p w14:paraId="1048BC86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5</w:t>
            </w:r>
          </w:p>
        </w:tc>
        <w:tc>
          <w:tcPr>
            <w:tcW w:w="721" w:type="dxa"/>
          </w:tcPr>
          <w:p w14:paraId="2A3350EB" w14:textId="0D6F34AF" w:rsidR="001641D5" w:rsidRPr="00C07648" w:rsidRDefault="0091350C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</w:t>
            </w:r>
          </w:p>
        </w:tc>
        <w:tc>
          <w:tcPr>
            <w:tcW w:w="721" w:type="dxa"/>
          </w:tcPr>
          <w:p w14:paraId="4FAC90DB" w14:textId="14436B12" w:rsidR="001641D5" w:rsidRPr="00C07648" w:rsidRDefault="00990F29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35</w:t>
            </w:r>
          </w:p>
        </w:tc>
        <w:tc>
          <w:tcPr>
            <w:tcW w:w="721" w:type="dxa"/>
          </w:tcPr>
          <w:p w14:paraId="173E45D4" w14:textId="6832BF4D" w:rsidR="001641D5" w:rsidRPr="00C07648" w:rsidRDefault="00E276F4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</w:tr>
      <w:tr w:rsidR="001641D5" w:rsidRPr="00C07648" w14:paraId="6CCD05C3" w14:textId="4B099840" w:rsidTr="001641D5">
        <w:trPr>
          <w:jc w:val="center"/>
        </w:trPr>
        <w:tc>
          <w:tcPr>
            <w:tcW w:w="985" w:type="dxa"/>
          </w:tcPr>
          <w:p w14:paraId="147629FD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50</w:t>
            </w:r>
          </w:p>
        </w:tc>
        <w:tc>
          <w:tcPr>
            <w:tcW w:w="725" w:type="dxa"/>
          </w:tcPr>
          <w:p w14:paraId="143595A5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6" w:type="dxa"/>
          </w:tcPr>
          <w:p w14:paraId="66BAA066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916" w:type="dxa"/>
          </w:tcPr>
          <w:p w14:paraId="20A85182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917" w:type="dxa"/>
          </w:tcPr>
          <w:p w14:paraId="744BA3A4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917" w:type="dxa"/>
          </w:tcPr>
          <w:p w14:paraId="14D1CC5B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898" w:type="dxa"/>
          </w:tcPr>
          <w:p w14:paraId="4F99899D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13" w:type="dxa"/>
          </w:tcPr>
          <w:p w14:paraId="50411B9C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8</w:t>
            </w:r>
          </w:p>
        </w:tc>
        <w:tc>
          <w:tcPr>
            <w:tcW w:w="721" w:type="dxa"/>
          </w:tcPr>
          <w:p w14:paraId="521A69E9" w14:textId="7B552502" w:rsidR="001641D5" w:rsidRPr="00C07648" w:rsidRDefault="0091350C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9</w:t>
            </w:r>
          </w:p>
        </w:tc>
        <w:tc>
          <w:tcPr>
            <w:tcW w:w="721" w:type="dxa"/>
          </w:tcPr>
          <w:p w14:paraId="29E4A712" w14:textId="63774C60" w:rsidR="001641D5" w:rsidRPr="00C07648" w:rsidRDefault="00990F29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8</w:t>
            </w:r>
          </w:p>
        </w:tc>
        <w:tc>
          <w:tcPr>
            <w:tcW w:w="721" w:type="dxa"/>
          </w:tcPr>
          <w:p w14:paraId="4A22BEF8" w14:textId="19E78D5D" w:rsidR="001641D5" w:rsidRPr="00C07648" w:rsidRDefault="00E276F4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5</w:t>
            </w:r>
          </w:p>
        </w:tc>
      </w:tr>
      <w:tr w:rsidR="001641D5" w:rsidRPr="00C07648" w14:paraId="4775A93D" w14:textId="32050344" w:rsidTr="001641D5">
        <w:trPr>
          <w:jc w:val="center"/>
        </w:trPr>
        <w:tc>
          <w:tcPr>
            <w:tcW w:w="985" w:type="dxa"/>
          </w:tcPr>
          <w:p w14:paraId="1062FEBB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60</w:t>
            </w:r>
          </w:p>
        </w:tc>
        <w:tc>
          <w:tcPr>
            <w:tcW w:w="725" w:type="dxa"/>
          </w:tcPr>
          <w:p w14:paraId="40D30D32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6" w:type="dxa"/>
          </w:tcPr>
          <w:p w14:paraId="7BAE1904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  <w:tc>
          <w:tcPr>
            <w:tcW w:w="916" w:type="dxa"/>
          </w:tcPr>
          <w:p w14:paraId="6102B732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6</w:t>
            </w:r>
          </w:p>
        </w:tc>
        <w:tc>
          <w:tcPr>
            <w:tcW w:w="917" w:type="dxa"/>
          </w:tcPr>
          <w:p w14:paraId="403AE609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17" w:type="dxa"/>
          </w:tcPr>
          <w:p w14:paraId="2E97BE30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4</w:t>
            </w:r>
          </w:p>
        </w:tc>
        <w:tc>
          <w:tcPr>
            <w:tcW w:w="898" w:type="dxa"/>
          </w:tcPr>
          <w:p w14:paraId="0E6805E4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  <w:tc>
          <w:tcPr>
            <w:tcW w:w="913" w:type="dxa"/>
          </w:tcPr>
          <w:p w14:paraId="47B6B61F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721" w:type="dxa"/>
          </w:tcPr>
          <w:p w14:paraId="5FCD4BFA" w14:textId="4FE3D63A" w:rsidR="001641D5" w:rsidRPr="00C07648" w:rsidRDefault="0091350C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721" w:type="dxa"/>
          </w:tcPr>
          <w:p w14:paraId="06C0CAF0" w14:textId="2951B96E" w:rsidR="001641D5" w:rsidRPr="00C07648" w:rsidRDefault="002D1E60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721" w:type="dxa"/>
          </w:tcPr>
          <w:p w14:paraId="055B1303" w14:textId="6B9F6287" w:rsidR="001641D5" w:rsidRPr="00C07648" w:rsidRDefault="00E276F4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</w:tr>
      <w:tr w:rsidR="001641D5" w:rsidRPr="00C07648" w14:paraId="768E9F20" w14:textId="11F4FC43" w:rsidTr="001641D5">
        <w:trPr>
          <w:jc w:val="center"/>
        </w:trPr>
        <w:tc>
          <w:tcPr>
            <w:tcW w:w="985" w:type="dxa"/>
          </w:tcPr>
          <w:p w14:paraId="07EA6B2C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0</w:t>
            </w:r>
          </w:p>
        </w:tc>
        <w:tc>
          <w:tcPr>
            <w:tcW w:w="725" w:type="dxa"/>
          </w:tcPr>
          <w:p w14:paraId="471E1A93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916" w:type="dxa"/>
          </w:tcPr>
          <w:p w14:paraId="68EE5DF4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</w:t>
            </w:r>
          </w:p>
        </w:tc>
        <w:tc>
          <w:tcPr>
            <w:tcW w:w="916" w:type="dxa"/>
          </w:tcPr>
          <w:p w14:paraId="1B9750B4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57</w:t>
            </w:r>
          </w:p>
        </w:tc>
        <w:tc>
          <w:tcPr>
            <w:tcW w:w="917" w:type="dxa"/>
          </w:tcPr>
          <w:p w14:paraId="16FFD4EC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917" w:type="dxa"/>
          </w:tcPr>
          <w:p w14:paraId="6F9818CE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2</w:t>
            </w:r>
          </w:p>
        </w:tc>
        <w:tc>
          <w:tcPr>
            <w:tcW w:w="898" w:type="dxa"/>
          </w:tcPr>
          <w:p w14:paraId="38FC8415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</w:t>
            </w:r>
          </w:p>
        </w:tc>
        <w:tc>
          <w:tcPr>
            <w:tcW w:w="913" w:type="dxa"/>
          </w:tcPr>
          <w:p w14:paraId="4A63ED2C" w14:textId="77777777" w:rsidR="001641D5" w:rsidRPr="00C07648" w:rsidRDefault="001641D5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72</w:t>
            </w:r>
          </w:p>
        </w:tc>
        <w:tc>
          <w:tcPr>
            <w:tcW w:w="721" w:type="dxa"/>
          </w:tcPr>
          <w:p w14:paraId="33070A9E" w14:textId="1886B50F" w:rsidR="001641D5" w:rsidRPr="00C07648" w:rsidRDefault="0091350C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4</w:t>
            </w:r>
          </w:p>
        </w:tc>
        <w:tc>
          <w:tcPr>
            <w:tcW w:w="721" w:type="dxa"/>
          </w:tcPr>
          <w:p w14:paraId="0DBEA55D" w14:textId="2274FE11" w:rsidR="001641D5" w:rsidRPr="00C07648" w:rsidRDefault="002D1E60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</w:t>
            </w:r>
          </w:p>
        </w:tc>
        <w:tc>
          <w:tcPr>
            <w:tcW w:w="721" w:type="dxa"/>
          </w:tcPr>
          <w:p w14:paraId="7E7E4338" w14:textId="19704646" w:rsidR="001641D5" w:rsidRPr="00C07648" w:rsidRDefault="00E276F4" w:rsidP="00017D64">
            <w:pPr>
              <w:jc w:val="center"/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765</w:t>
            </w:r>
          </w:p>
        </w:tc>
      </w:tr>
    </w:tbl>
    <w:p w14:paraId="587B8F47" w14:textId="77777777" w:rsidR="002115CF" w:rsidRDefault="002115CF" w:rsidP="002115CF">
      <w:pPr>
        <w:rPr>
          <w:color w:val="FF0000"/>
        </w:rPr>
      </w:pPr>
    </w:p>
    <w:p w14:paraId="17346BFD" w14:textId="77777777" w:rsidR="002115CF" w:rsidRDefault="002115CF" w:rsidP="002115CF">
      <w:pPr>
        <w:rPr>
          <w:color w:val="FF0000"/>
        </w:rPr>
      </w:pPr>
    </w:p>
    <w:p w14:paraId="345BCF45" w14:textId="511F908A" w:rsidR="00BD1600" w:rsidRDefault="00BD1600" w:rsidP="0093556D">
      <w:pPr>
        <w:rPr>
          <w:color w:val="FF0000"/>
        </w:rPr>
      </w:pPr>
    </w:p>
    <w:p w14:paraId="25009AFB" w14:textId="02F6FEC9" w:rsidR="001B78EA" w:rsidRDefault="001B78EA" w:rsidP="00421FFD">
      <w:pPr>
        <w:rPr>
          <w:color w:val="FF0000"/>
        </w:rPr>
      </w:pPr>
    </w:p>
    <w:p w14:paraId="58991E7D" w14:textId="77777777" w:rsidR="002115CF" w:rsidRDefault="002115CF" w:rsidP="00421FFD">
      <w:pPr>
        <w:rPr>
          <w:color w:val="FF000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27"/>
        <w:gridCol w:w="1052"/>
        <w:gridCol w:w="1130"/>
        <w:gridCol w:w="1288"/>
        <w:gridCol w:w="1131"/>
        <w:gridCol w:w="1149"/>
        <w:gridCol w:w="1079"/>
        <w:gridCol w:w="1056"/>
      </w:tblGrid>
      <w:tr w:rsidR="00E449D4" w:rsidRPr="00D52BC5" w14:paraId="77DE2DC6" w14:textId="77777777" w:rsidTr="00DA2B9B">
        <w:trPr>
          <w:trHeight w:val="620"/>
          <w:jc w:val="center"/>
        </w:trPr>
        <w:tc>
          <w:tcPr>
            <w:tcW w:w="1327" w:type="dxa"/>
            <w:vMerge w:val="restart"/>
            <w:vAlign w:val="center"/>
          </w:tcPr>
          <w:p w14:paraId="5EEC417F" w14:textId="4FDA4291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lastRenderedPageBreak/>
              <w:t>Logistic</w:t>
            </w:r>
          </w:p>
        </w:tc>
        <w:tc>
          <w:tcPr>
            <w:tcW w:w="1052" w:type="dxa"/>
            <w:tcBorders>
              <w:bottom w:val="single" w:sz="4" w:space="0" w:color="auto"/>
            </w:tcBorders>
            <w:vAlign w:val="center"/>
          </w:tcPr>
          <w:p w14:paraId="0F8272E3" w14:textId="2C87559D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ataset</w:t>
            </w:r>
          </w:p>
        </w:tc>
        <w:tc>
          <w:tcPr>
            <w:tcW w:w="1130" w:type="dxa"/>
            <w:tcBorders>
              <w:bottom w:val="single" w:sz="4" w:space="0" w:color="auto"/>
            </w:tcBorders>
            <w:vAlign w:val="center"/>
          </w:tcPr>
          <w:p w14:paraId="1A7E2A7C" w14:textId="448AD934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lgorithm</w:t>
            </w:r>
          </w:p>
        </w:tc>
        <w:tc>
          <w:tcPr>
            <w:tcW w:w="1288" w:type="dxa"/>
            <w:tcBorders>
              <w:bottom w:val="single" w:sz="4" w:space="0" w:color="auto"/>
            </w:tcBorders>
            <w:vAlign w:val="center"/>
          </w:tcPr>
          <w:p w14:paraId="651647A1" w14:textId="46917A9E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ccuracy ± STD</w:t>
            </w:r>
          </w:p>
        </w:tc>
        <w:tc>
          <w:tcPr>
            <w:tcW w:w="1131" w:type="dxa"/>
            <w:tcBorders>
              <w:bottom w:val="single" w:sz="4" w:space="0" w:color="auto"/>
            </w:tcBorders>
            <w:vAlign w:val="center"/>
          </w:tcPr>
          <w:p w14:paraId="22C6E480" w14:textId="54F10281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aximin</w:t>
            </w:r>
          </w:p>
        </w:tc>
        <w:tc>
          <w:tcPr>
            <w:tcW w:w="1149" w:type="dxa"/>
            <w:tcBorders>
              <w:bottom w:val="single" w:sz="4" w:space="0" w:color="auto"/>
            </w:tcBorders>
            <w:vAlign w:val="center"/>
          </w:tcPr>
          <w:p w14:paraId="4338C363" w14:textId="3CF9FF1B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inimum</w:t>
            </w:r>
          </w:p>
        </w:tc>
        <w:tc>
          <w:tcPr>
            <w:tcW w:w="1079" w:type="dxa"/>
            <w:tcBorders>
              <w:bottom w:val="single" w:sz="4" w:space="0" w:color="auto"/>
            </w:tcBorders>
            <w:vAlign w:val="center"/>
          </w:tcPr>
          <w:p w14:paraId="73AC9257" w14:textId="064CA119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Kappa</w:t>
            </w:r>
          </w:p>
        </w:tc>
        <w:tc>
          <w:tcPr>
            <w:tcW w:w="1056" w:type="dxa"/>
            <w:tcBorders>
              <w:bottom w:val="single" w:sz="4" w:space="0" w:color="auto"/>
            </w:tcBorders>
            <w:vAlign w:val="center"/>
          </w:tcPr>
          <w:p w14:paraId="3E770A98" w14:textId="20BBC07E" w:rsidR="00E449D4" w:rsidRPr="00D52BC5" w:rsidRDefault="00E449D4" w:rsidP="00B2368D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AE</w:t>
            </w:r>
          </w:p>
        </w:tc>
      </w:tr>
      <w:tr w:rsidR="00E449D4" w:rsidRPr="00D52BC5" w14:paraId="7FA37DE7" w14:textId="77777777" w:rsidTr="00ED3F41">
        <w:trPr>
          <w:trHeight w:val="350"/>
          <w:jc w:val="center"/>
        </w:trPr>
        <w:tc>
          <w:tcPr>
            <w:tcW w:w="1327" w:type="dxa"/>
            <w:vMerge/>
          </w:tcPr>
          <w:p w14:paraId="28B6944C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  <w:vAlign w:val="center"/>
          </w:tcPr>
          <w:p w14:paraId="218F0CDA" w14:textId="2899A0B2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7ECCDDB" w14:textId="2ED7C5E0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1FDEE" w14:textId="35F8534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C07648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80</w:t>
            </w: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 xml:space="preserve">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774DF" w14:textId="3EF41F5F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2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B4795" w14:textId="665CC8EE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5FE49" w14:textId="6CA033C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9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9B92A95" w14:textId="3BAE4AA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</w:t>
            </w:r>
          </w:p>
        </w:tc>
      </w:tr>
      <w:tr w:rsidR="00E449D4" w:rsidRPr="00D52BC5" w14:paraId="1AC1D146" w14:textId="77777777" w:rsidTr="00ED3F41">
        <w:trPr>
          <w:trHeight w:val="341"/>
          <w:jc w:val="center"/>
        </w:trPr>
        <w:tc>
          <w:tcPr>
            <w:tcW w:w="1327" w:type="dxa"/>
            <w:vMerge/>
          </w:tcPr>
          <w:p w14:paraId="389301BB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  <w:vAlign w:val="center"/>
          </w:tcPr>
          <w:p w14:paraId="3E21F6B6" w14:textId="7F63F3F5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8027E42" w14:textId="69C9288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ABFACD" w14:textId="4969F9E8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8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C15A32" w14:textId="64E96EC0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0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AE1432" w14:textId="11183ABA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498871" w14:textId="5776BA1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0465CA" w14:textId="1ED7CA92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4</w:t>
            </w:r>
          </w:p>
        </w:tc>
      </w:tr>
      <w:tr w:rsidR="00E449D4" w:rsidRPr="00D52BC5" w14:paraId="15B0D6BE" w14:textId="77777777" w:rsidTr="00ED3F41">
        <w:trPr>
          <w:trHeight w:val="359"/>
          <w:jc w:val="center"/>
        </w:trPr>
        <w:tc>
          <w:tcPr>
            <w:tcW w:w="1327" w:type="dxa"/>
            <w:vMerge/>
          </w:tcPr>
          <w:p w14:paraId="38697617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  <w:vAlign w:val="center"/>
          </w:tcPr>
          <w:p w14:paraId="18862A92" w14:textId="7AB622FE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E1BE918" w14:textId="58C3916E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BC2038C" w14:textId="08E5CE01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9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D0EFE34" w14:textId="5BB7E4ED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3B03C1" w14:textId="01310975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0BEE7C" w14:textId="0BB1AD6F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6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6C8F01F" w14:textId="57518719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2</w:t>
            </w:r>
          </w:p>
        </w:tc>
      </w:tr>
      <w:tr w:rsidR="00E449D4" w:rsidRPr="00D52BC5" w14:paraId="5BBD861B" w14:textId="77777777" w:rsidTr="00ED3F41">
        <w:trPr>
          <w:trHeight w:val="269"/>
          <w:jc w:val="center"/>
        </w:trPr>
        <w:tc>
          <w:tcPr>
            <w:tcW w:w="1327" w:type="dxa"/>
            <w:vMerge/>
          </w:tcPr>
          <w:p w14:paraId="0BE31576" w14:textId="77777777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C2AE5B4" w14:textId="40E42819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4BB0A73" w14:textId="1621951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EA3C31F" w14:textId="61090295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1D4EF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3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816994" w14:textId="0355C7CE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BC5391" w14:textId="385526C9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9DEC4CD" w14:textId="5E0E6838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7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30F896" w14:textId="6776EE81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6</w:t>
            </w:r>
          </w:p>
        </w:tc>
      </w:tr>
      <w:tr w:rsidR="00E449D4" w:rsidRPr="00D52BC5" w14:paraId="57BAD0FF" w14:textId="77777777" w:rsidTr="00ED3F41">
        <w:trPr>
          <w:trHeight w:val="404"/>
          <w:jc w:val="center"/>
        </w:trPr>
        <w:tc>
          <w:tcPr>
            <w:tcW w:w="1327" w:type="dxa"/>
            <w:vMerge/>
          </w:tcPr>
          <w:p w14:paraId="1E7658E7" w14:textId="77777777" w:rsidR="00E449D4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65F788D" w14:textId="21BB0332" w:rsidR="00E449D4" w:rsidRPr="00D52BC5" w:rsidRDefault="00E449D4" w:rsidP="00D0257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7A092FE" w14:textId="1DD31BCC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246A8B" w14:textId="562A854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7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184AB5" w14:textId="41F9FAAF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343116"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0.</w:t>
            </w:r>
            <w:r>
              <w:rPr>
                <w:rFonts w:asciiTheme="majorBidi" w:hAnsiTheme="majorBidi" w:cstheme="majorBidi"/>
                <w:color w:val="000000" w:themeColor="text1"/>
                <w:sz w:val="18"/>
                <w:szCs w:val="18"/>
              </w:rPr>
              <w:t>7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8F6F777" w14:textId="216A4DD0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58077C9" w14:textId="07ADC88B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5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C800E8A" w14:textId="5701CD5A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3</w:t>
            </w:r>
          </w:p>
        </w:tc>
      </w:tr>
      <w:tr w:rsidR="00E449D4" w:rsidRPr="00D52BC5" w14:paraId="181EBA5D" w14:textId="77777777" w:rsidTr="00ED3F41">
        <w:trPr>
          <w:trHeight w:val="215"/>
          <w:jc w:val="center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74606BE9" w14:textId="77777777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6B2F3F03" w14:textId="3D3D5130" w:rsidR="00E449D4" w:rsidRPr="00D52BC5" w:rsidRDefault="00E449D4" w:rsidP="00D52BC5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0E91363A" w14:textId="46DE2FC9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0DE5836E" w14:textId="40A6B46F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proofErr w:type="gramStart"/>
            <w:r w:rsidRPr="00B2368D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proofErr w:type="gramEnd"/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38EFD652" w14:textId="29B22EED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63FDECF1" w14:textId="680F88F6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1F77BBA2" w14:textId="303BDE8C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4F6606C6" w14:textId="35A65303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6B0F7597" w14:textId="77777777" w:rsidTr="00ED3F41">
        <w:tblPrEx>
          <w:jc w:val="left"/>
        </w:tblPrEx>
        <w:trPr>
          <w:trHeight w:val="305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4ECB5F6E" w14:textId="214D7B95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andom Forest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6B18D6B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single" w:sz="12" w:space="0" w:color="ED7D31" w:themeColor="accent2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2F185C4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6A58A0A" w14:textId="28E1F7B4" w:rsidR="00E449D4" w:rsidRPr="00D52BC5" w:rsidRDefault="002755D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2755D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7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7AD99AB" w14:textId="22F74C22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114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9ED0EA8" w14:textId="410EB753" w:rsidR="00E449D4" w:rsidRPr="00D52BC5" w:rsidRDefault="002755D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07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658458E" w14:textId="2480A180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</w:t>
            </w:r>
          </w:p>
        </w:tc>
        <w:tc>
          <w:tcPr>
            <w:tcW w:w="1056" w:type="dxa"/>
            <w:tcBorders>
              <w:top w:val="single" w:sz="12" w:space="0" w:color="ED7D31" w:themeColor="accent2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714276" w14:textId="33C83FC2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3</w:t>
            </w:r>
          </w:p>
        </w:tc>
      </w:tr>
      <w:tr w:rsidR="00E449D4" w:rsidRPr="00D52BC5" w14:paraId="5D3E73CE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</w:tcPr>
          <w:p w14:paraId="4B1F220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046A6B3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19F3D87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50807C8" w14:textId="3C09BD73" w:rsidR="00E449D4" w:rsidRPr="00D52BC5" w:rsidRDefault="007B0A3F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8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01F7626" w14:textId="40EF1F6A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9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20463B9" w14:textId="375C4954" w:rsidR="00E449D4" w:rsidRPr="00D52BC5" w:rsidRDefault="007B0A3F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D729AD5" w14:textId="047DB321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9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AAA30F" w14:textId="6DB122BE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573AF7F3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3FED7B5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14A1290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5AF870D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9DCB638" w14:textId="65F673F2" w:rsidR="00E449D4" w:rsidRPr="00D52BC5" w:rsidRDefault="00D05D5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97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1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3475A88" w14:textId="0C1DDDFD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690B97" w14:textId="57EC4F2C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0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FEE872F" w14:textId="317C5195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1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C4DC0E" w14:textId="05CF2ADC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3</w:t>
            </w:r>
          </w:p>
        </w:tc>
      </w:tr>
      <w:tr w:rsidR="00E449D4" w:rsidRPr="00D52BC5" w14:paraId="264A92FD" w14:textId="77777777" w:rsidTr="00ED3F41">
        <w:tblPrEx>
          <w:jc w:val="left"/>
        </w:tblPrEx>
        <w:trPr>
          <w:trHeight w:val="377"/>
        </w:trPr>
        <w:tc>
          <w:tcPr>
            <w:tcW w:w="1327" w:type="dxa"/>
            <w:vMerge/>
          </w:tcPr>
          <w:p w14:paraId="0C4710A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1D56954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DAACBD9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C5AF6A2" w14:textId="1B2EEE5F" w:rsidR="00E449D4" w:rsidRPr="00D52BC5" w:rsidRDefault="00D05D5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</w:t>
            </w:r>
            <w:r w:rsidR="00FF1042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8B4848A" w14:textId="6B709A3C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04D53E3" w14:textId="6B6D6BA7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9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197F653" w14:textId="290600EA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D16CE0" w14:textId="6D64DB7E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3</w:t>
            </w:r>
          </w:p>
        </w:tc>
      </w:tr>
      <w:tr w:rsidR="00E449D4" w:rsidRPr="00D52BC5" w14:paraId="492B513D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15F5A90A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0C628FC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332A33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1E6BCFF" w14:textId="66160BDD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98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ED4DA3" w14:textId="71811544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9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9C85F99" w14:textId="2622F997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708544F" w14:textId="6D9C3308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9751D5" w14:textId="75CD6724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1</w:t>
            </w:r>
          </w:p>
        </w:tc>
      </w:tr>
      <w:tr w:rsidR="00E449D4" w:rsidRPr="00D52BC5" w14:paraId="6E438C81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1DD86A8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127C717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4B191488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1C357163" w14:textId="76599884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</w:t>
            </w:r>
            <w:r w:rsidR="00EE4CDE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494B9D7C" w14:textId="2555C9DF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74E57290" w14:textId="36EDA1D4" w:rsidR="00E449D4" w:rsidRPr="00D52BC5" w:rsidRDefault="00F139C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6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shd w:val="clear" w:color="auto" w:fill="FFFFFF" w:themeFill="background1"/>
            <w:vAlign w:val="center"/>
          </w:tcPr>
          <w:p w14:paraId="2168FA52" w14:textId="74B9AB8D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57E6F1" w14:textId="76C702AE" w:rsidR="00E449D4" w:rsidRPr="00D52BC5" w:rsidRDefault="00115A9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2</w:t>
            </w:r>
          </w:p>
        </w:tc>
      </w:tr>
      <w:tr w:rsidR="00E449D4" w:rsidRPr="00D52BC5" w14:paraId="34741184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65F94E45" w14:textId="45B2CE72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KNN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283C8BB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single" w:sz="12" w:space="0" w:color="ED7D31" w:themeColor="accent2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5C83BAD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DA63A08" w14:textId="0A238616" w:rsidR="00E449D4" w:rsidRPr="00D52BC5" w:rsidRDefault="00FF104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</w:t>
            </w:r>
            <w:r w:rsidR="00103973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D0D2B1C" w14:textId="7711BBB3" w:rsidR="00E449D4" w:rsidRPr="00D52BC5" w:rsidRDefault="006F5663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14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0D3BA1B9" w14:textId="7F3B91CF" w:rsidR="00E449D4" w:rsidRPr="00D52BC5" w:rsidRDefault="00FF104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</w:t>
            </w:r>
            <w:r w:rsidR="00103973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9</w:t>
            </w:r>
          </w:p>
        </w:tc>
        <w:tc>
          <w:tcPr>
            <w:tcW w:w="107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3B7F3CC" w14:textId="6B9C6DDC" w:rsidR="00E449D4" w:rsidRPr="00D52BC5" w:rsidRDefault="006F5663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0</w:t>
            </w:r>
          </w:p>
        </w:tc>
        <w:tc>
          <w:tcPr>
            <w:tcW w:w="1056" w:type="dxa"/>
            <w:tcBorders>
              <w:top w:val="single" w:sz="12" w:space="0" w:color="ED7D31" w:themeColor="accent2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10BECB" w14:textId="48E25EF6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9</w:t>
            </w:r>
          </w:p>
        </w:tc>
      </w:tr>
      <w:tr w:rsidR="00E449D4" w:rsidRPr="00D52BC5" w14:paraId="231EA7F2" w14:textId="77777777" w:rsidTr="00ED3F41">
        <w:tblPrEx>
          <w:jc w:val="left"/>
        </w:tblPrEx>
        <w:trPr>
          <w:trHeight w:val="341"/>
        </w:trPr>
        <w:tc>
          <w:tcPr>
            <w:tcW w:w="1327" w:type="dxa"/>
            <w:vMerge/>
          </w:tcPr>
          <w:p w14:paraId="63D0CF64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5CB1296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38D90B0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38F45B9F" w14:textId="275472F5" w:rsidR="00E449D4" w:rsidRPr="00D52BC5" w:rsidRDefault="00FF104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116BB8A2" w14:textId="3AF36218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6C96D878" w14:textId="3F10D3FC" w:rsidR="00E449D4" w:rsidRPr="00D52BC5" w:rsidRDefault="00FF104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71FB6794" w14:textId="6B69031F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8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C19FDC" w14:textId="3AD297A9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43BB612B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6A1DAD6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0F9234F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707AF50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CDD955B" w14:textId="049F2182" w:rsidR="00E449D4" w:rsidRPr="00D52BC5" w:rsidRDefault="00DF7DD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BB7C9A8" w14:textId="531B1E0B" w:rsidR="00E449D4" w:rsidRPr="00D52BC5" w:rsidRDefault="006F5663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2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4C006C7" w14:textId="52528DAC" w:rsidR="00E449D4" w:rsidRPr="00D52BC5" w:rsidRDefault="00DF7DD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2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5D0C47A" w14:textId="34AD8345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53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0E6165" w14:textId="0C3503F3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9</w:t>
            </w:r>
          </w:p>
        </w:tc>
      </w:tr>
      <w:tr w:rsidR="00E449D4" w:rsidRPr="00D52BC5" w14:paraId="6ABBBF09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068B83AB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3146F0D1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9915686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27B108EE" w14:textId="74167A44" w:rsidR="00E449D4" w:rsidRPr="00D52BC5" w:rsidRDefault="00CF340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6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4DB0596B" w14:textId="1CEF92E5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163383D" w14:textId="1061F267" w:rsidR="00E449D4" w:rsidRPr="00D52BC5" w:rsidRDefault="00CF340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567131E2" w14:textId="5B164BD0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5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938E02" w14:textId="7833C560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1</w:t>
            </w:r>
          </w:p>
        </w:tc>
      </w:tr>
      <w:tr w:rsidR="00E449D4" w:rsidRPr="00D52BC5" w14:paraId="7B7BDDCF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</w:tcPr>
          <w:p w14:paraId="3F9CB415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79B54E1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B828920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19D35B55" w14:textId="4ECD3315" w:rsidR="00E449D4" w:rsidRPr="00D52BC5" w:rsidRDefault="00ED3F4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82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C638306" w14:textId="54BF0BAC" w:rsidR="00E449D4" w:rsidRPr="00D52BC5" w:rsidRDefault="006F5663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4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0A67164" w14:textId="0A43280F" w:rsidR="00E449D4" w:rsidRPr="00D52BC5" w:rsidRDefault="00ED3F4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1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C58FEF7" w14:textId="42ABF94A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59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3A2A77" w14:textId="5BAB5867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9</w:t>
            </w:r>
          </w:p>
        </w:tc>
      </w:tr>
      <w:tr w:rsidR="00E449D4" w:rsidRPr="00D52BC5" w14:paraId="7C550B5F" w14:textId="77777777" w:rsidTr="00ED3F41">
        <w:tblPrEx>
          <w:jc w:val="left"/>
        </w:tblPrEx>
        <w:trPr>
          <w:trHeight w:val="404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59F9527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4CDCD02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4E2B5CB6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0909073" w14:textId="7349D662" w:rsidR="00E449D4" w:rsidRPr="00D52BC5" w:rsidRDefault="00F62740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80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5027FEA" w14:textId="79C247F1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1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BF222D3" w14:textId="19CEBDCF" w:rsidR="00E449D4" w:rsidRPr="00D52BC5" w:rsidRDefault="00F62740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8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132EEB5F" w14:textId="73782EFC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0A085296" w14:textId="4F66EE49" w:rsidR="00E449D4" w:rsidRPr="00D52BC5" w:rsidRDefault="00065CE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18</w:t>
            </w:r>
          </w:p>
        </w:tc>
      </w:tr>
      <w:tr w:rsidR="00E449D4" w:rsidRPr="00D52BC5" w14:paraId="34E743F9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77A6B8F6" w14:textId="2A3470FA" w:rsidR="00E449D4" w:rsidRPr="00D52BC5" w:rsidRDefault="00E449D4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VM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5212B57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single" w:sz="4" w:space="0" w:color="ED7D31" w:themeColor="accent2"/>
              <w:left w:val="single" w:sz="4" w:space="0" w:color="auto"/>
              <w:bottom w:val="nil"/>
              <w:right w:val="nil"/>
            </w:tcBorders>
            <w:vAlign w:val="center"/>
          </w:tcPr>
          <w:p w14:paraId="32C993FE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7A3F3C5B" w14:textId="00A0FE11" w:rsidR="00E449D4" w:rsidRPr="00D52BC5" w:rsidRDefault="00C7716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0</w:t>
            </w:r>
            <w:r w:rsidR="00ED3F41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</w:t>
            </w:r>
            <w:r w:rsidR="00ED3F41"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 w:rsidR="00ED3F41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66FB5B07" w14:textId="75C40228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1</w:t>
            </w:r>
          </w:p>
        </w:tc>
        <w:tc>
          <w:tcPr>
            <w:tcW w:w="1149" w:type="dxa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53E01201" w14:textId="3AD537C2" w:rsidR="00E449D4" w:rsidRPr="00D52BC5" w:rsidRDefault="00C7716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single" w:sz="4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561F90DF" w14:textId="75CD9407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8</w:t>
            </w:r>
          </w:p>
        </w:tc>
        <w:tc>
          <w:tcPr>
            <w:tcW w:w="1056" w:type="dxa"/>
            <w:tcBorders>
              <w:top w:val="single" w:sz="4" w:space="0" w:color="ED7D31" w:themeColor="accent2"/>
              <w:left w:val="nil"/>
              <w:bottom w:val="nil"/>
              <w:right w:val="single" w:sz="4" w:space="0" w:color="auto"/>
            </w:tcBorders>
            <w:vAlign w:val="center"/>
          </w:tcPr>
          <w:p w14:paraId="1405930E" w14:textId="0897B23A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1</w:t>
            </w:r>
          </w:p>
        </w:tc>
      </w:tr>
      <w:tr w:rsidR="00E449D4" w:rsidRPr="00D52BC5" w14:paraId="69D7EE1A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272770A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2F19EEF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0F259D2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C6C9512" w14:textId="79B7E16B" w:rsidR="00E449D4" w:rsidRPr="00D52BC5" w:rsidRDefault="00733840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9FADD4" w14:textId="1A191942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4DC7323" w14:textId="2BC5CD26" w:rsidR="00E449D4" w:rsidRPr="00D52BC5" w:rsidRDefault="00733840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839C661" w14:textId="3FA2E35D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7C47B5" w14:textId="7CEBD75B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67C0F811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1BD6455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062E278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3AECCCB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3F3596B" w14:textId="401D7325" w:rsidR="00E449D4" w:rsidRPr="00D52BC5" w:rsidRDefault="00527E1C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A3743" w14:textId="04DE3D30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8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6D391" w14:textId="45D4F22B" w:rsidR="00E449D4" w:rsidRPr="00D52BC5" w:rsidRDefault="00527E1C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F2D6E" w14:textId="646E86DF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18EA0F0" w14:textId="50ADA193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2</w:t>
            </w:r>
          </w:p>
        </w:tc>
      </w:tr>
      <w:tr w:rsidR="00E449D4" w:rsidRPr="00D52BC5" w14:paraId="3BC701F0" w14:textId="77777777" w:rsidTr="00ED3F41">
        <w:tblPrEx>
          <w:jc w:val="left"/>
        </w:tblPrEx>
        <w:trPr>
          <w:trHeight w:val="251"/>
        </w:trPr>
        <w:tc>
          <w:tcPr>
            <w:tcW w:w="1327" w:type="dxa"/>
            <w:vMerge/>
          </w:tcPr>
          <w:p w14:paraId="70F99F0E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3357D818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C09DBDF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144DAF8" w14:textId="0C54AE1E" w:rsidR="00E449D4" w:rsidRPr="00D52BC5" w:rsidRDefault="00A91A3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3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9913795" w14:textId="5903C50F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0E20A7" w14:textId="427EBEF3" w:rsidR="00E449D4" w:rsidRPr="00D52BC5" w:rsidRDefault="00A91A3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007721F" w14:textId="16777C38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8B1E5BA" w14:textId="4D642F5D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6</w:t>
            </w:r>
          </w:p>
        </w:tc>
      </w:tr>
      <w:tr w:rsidR="00E449D4" w:rsidRPr="00D52BC5" w14:paraId="3748EF3A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5CA22735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53C6FFF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14573753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0F21748" w14:textId="7BDE8462" w:rsidR="00E449D4" w:rsidRPr="00D52BC5" w:rsidRDefault="00DF0E06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JO"/>
              </w:rPr>
              <w:t xml:space="preserve">0.76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27424D6" w14:textId="53492274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B5ED01" w14:textId="078572F1" w:rsidR="00E449D4" w:rsidRPr="00D52BC5" w:rsidRDefault="00DF0E06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</w:t>
            </w:r>
            <w:r w:rsidR="00410A0B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A51E8E0" w14:textId="254C677F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5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735FA4FA" w14:textId="1E4E8ECD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3</w:t>
            </w:r>
          </w:p>
        </w:tc>
      </w:tr>
      <w:tr w:rsidR="00E449D4" w:rsidRPr="00D52BC5" w14:paraId="2AD9426F" w14:textId="77777777" w:rsidTr="00ED3F41">
        <w:tblPrEx>
          <w:jc w:val="left"/>
        </w:tblPrEx>
        <w:trPr>
          <w:trHeight w:val="431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040E46D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32C02D2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1190E77F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F0D9AB2" w14:textId="708015B6" w:rsidR="00E449D4" w:rsidRPr="00D52BC5" w:rsidRDefault="00C7716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47F49B45" w14:textId="205B6531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0DF5829B" w14:textId="233E544A" w:rsidR="00E449D4" w:rsidRPr="00D52BC5" w:rsidRDefault="00C7716D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1EA0344D" w14:textId="60E2B607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03032619" w14:textId="591485EB" w:rsidR="00E449D4" w:rsidRPr="00D52BC5" w:rsidRDefault="00CB54D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4</w:t>
            </w:r>
          </w:p>
        </w:tc>
      </w:tr>
      <w:tr w:rsidR="00E449D4" w:rsidRPr="00D52BC5" w14:paraId="0EF0B448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208A6675" w14:textId="68CDDFC4" w:rsidR="00E449D4" w:rsidRPr="00D52BC5" w:rsidRDefault="00DA2B9B" w:rsidP="00E449D4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NB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78894EB2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single" w:sz="12" w:space="0" w:color="ED7D31" w:themeColor="accent2"/>
              <w:left w:val="single" w:sz="4" w:space="0" w:color="auto"/>
              <w:bottom w:val="nil"/>
              <w:right w:val="nil"/>
            </w:tcBorders>
            <w:vAlign w:val="center"/>
          </w:tcPr>
          <w:p w14:paraId="469D0BB5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11D70123" w14:textId="4664431D" w:rsidR="00E449D4" w:rsidRPr="00D52BC5" w:rsidRDefault="00E46BC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00536227" w14:textId="163FE2D5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77</w:t>
            </w:r>
          </w:p>
        </w:tc>
        <w:tc>
          <w:tcPr>
            <w:tcW w:w="114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19E91BC1" w14:textId="40DCF617" w:rsidR="00E449D4" w:rsidRPr="00D52BC5" w:rsidRDefault="00E46BC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single" w:sz="12" w:space="0" w:color="ED7D31" w:themeColor="accent2"/>
              <w:left w:val="nil"/>
              <w:bottom w:val="nil"/>
              <w:right w:val="nil"/>
            </w:tcBorders>
            <w:vAlign w:val="center"/>
          </w:tcPr>
          <w:p w14:paraId="1EDA8DB0" w14:textId="1B38AB38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</w:t>
            </w:r>
          </w:p>
        </w:tc>
        <w:tc>
          <w:tcPr>
            <w:tcW w:w="1056" w:type="dxa"/>
            <w:tcBorders>
              <w:top w:val="single" w:sz="12" w:space="0" w:color="ED7D31" w:themeColor="accent2"/>
              <w:left w:val="nil"/>
              <w:bottom w:val="nil"/>
              <w:right w:val="single" w:sz="4" w:space="0" w:color="auto"/>
            </w:tcBorders>
            <w:vAlign w:val="center"/>
          </w:tcPr>
          <w:p w14:paraId="417A613A" w14:textId="605BAE28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4</w:t>
            </w:r>
          </w:p>
        </w:tc>
      </w:tr>
      <w:tr w:rsidR="00E449D4" w:rsidRPr="00D52BC5" w14:paraId="12786EC8" w14:textId="77777777" w:rsidTr="00ED3F41">
        <w:tblPrEx>
          <w:jc w:val="left"/>
        </w:tblPrEx>
        <w:trPr>
          <w:trHeight w:val="341"/>
        </w:trPr>
        <w:tc>
          <w:tcPr>
            <w:tcW w:w="1327" w:type="dxa"/>
            <w:vMerge/>
          </w:tcPr>
          <w:p w14:paraId="4340E933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2C3F2877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001608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59D83F" w14:textId="66C60FA0" w:rsidR="00E449D4" w:rsidRPr="00D52BC5" w:rsidRDefault="007151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5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C9AA39" w14:textId="5C015010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7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943588" w14:textId="7E05DF61" w:rsidR="00E449D4" w:rsidRPr="00D52BC5" w:rsidRDefault="007151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3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D680BD" w14:textId="6B7CCBEC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4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15C6CD" w14:textId="0B168123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6</w:t>
            </w:r>
          </w:p>
        </w:tc>
      </w:tr>
      <w:tr w:rsidR="00E449D4" w:rsidRPr="00D52BC5" w14:paraId="07AB947F" w14:textId="77777777" w:rsidTr="00ED3F41">
        <w:tblPrEx>
          <w:jc w:val="left"/>
        </w:tblPrEx>
        <w:trPr>
          <w:trHeight w:val="269"/>
        </w:trPr>
        <w:tc>
          <w:tcPr>
            <w:tcW w:w="1327" w:type="dxa"/>
            <w:vMerge/>
          </w:tcPr>
          <w:p w14:paraId="313EACFF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4C7F9145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54F4EDB7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35063AA" w14:textId="6578A8A5" w:rsidR="00E449D4" w:rsidRPr="00D52BC5" w:rsidRDefault="009D340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5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E0C56F6" w14:textId="2B3FA805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7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70EBEA" w14:textId="20F8AA45" w:rsidR="00E449D4" w:rsidRPr="00D52BC5" w:rsidRDefault="009D340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9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1753F6" w14:textId="40BB789D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6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3EFCEA0C" w14:textId="71F655C9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2</w:t>
            </w:r>
          </w:p>
        </w:tc>
      </w:tr>
      <w:tr w:rsidR="00E449D4" w:rsidRPr="00D52BC5" w14:paraId="19FF6033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5C6C8036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497F7AAC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A91F745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CC7E34B" w14:textId="7EA8DE85" w:rsidR="00E449D4" w:rsidRPr="00D52BC5" w:rsidRDefault="0051367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  <w:lang w:bidi="ar-JO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  <w:lang w:bidi="ar-JO"/>
              </w:rPr>
              <w:t>0.72</w:t>
            </w:r>
            <w:r w:rsidR="009D3401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ar-JO"/>
              </w:rPr>
              <w:t xml:space="preserve">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</w:t>
            </w: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4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6763D3" w14:textId="51070F78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7</w:t>
            </w:r>
            <w:r w:rsidR="00513679"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3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6D7C9A" w14:textId="65EDA631" w:rsidR="00E449D4" w:rsidRPr="00D52BC5" w:rsidRDefault="00513679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000000" w:themeColor="text1"/>
                <w:sz w:val="20"/>
                <w:szCs w:val="20"/>
                <w:rtl/>
              </w:rPr>
              <w:t>0.69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520FF7" w14:textId="617C5832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3B3F7D" w14:textId="3DADD8AB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8</w:t>
            </w:r>
          </w:p>
        </w:tc>
      </w:tr>
      <w:tr w:rsidR="00E449D4" w:rsidRPr="00D52BC5" w14:paraId="36B2F786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751A4A6F" w14:textId="77777777" w:rsidR="00E449D4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0CA67039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682C03C3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992D7F" w14:textId="4BF4CD8D" w:rsidR="00E449D4" w:rsidRPr="00D52BC5" w:rsidRDefault="004A37C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5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E73634A" w14:textId="2E10495D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B4D4FD" w14:textId="796C6394" w:rsidR="00E449D4" w:rsidRPr="00D52BC5" w:rsidRDefault="004A37C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1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5BD637" w14:textId="19FA3DD6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2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535A976" w14:textId="2E0ADBB1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E449D4" w:rsidRPr="00D52BC5" w14:paraId="45A08055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0ACE997D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32E300AA" w14:textId="77777777" w:rsidR="00E449D4" w:rsidRPr="00D52BC5" w:rsidRDefault="00E449D4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499D52B3" w14:textId="77777777" w:rsidR="00E449D4" w:rsidRPr="00D52BC5" w:rsidRDefault="00E449D4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337A67CF" w14:textId="0E282559" w:rsidR="00E449D4" w:rsidRPr="00D52BC5" w:rsidRDefault="00B227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4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79ED2E50" w14:textId="6C90679F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1B16A328" w14:textId="312A0ABB" w:rsidR="00E449D4" w:rsidRPr="00D52BC5" w:rsidRDefault="00B227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4E7E052E" w14:textId="0467AA04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42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539992C5" w14:textId="7C38C112" w:rsidR="00E449D4" w:rsidRPr="00D52BC5" w:rsidRDefault="00402DA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5</w:t>
            </w:r>
          </w:p>
        </w:tc>
      </w:tr>
      <w:tr w:rsidR="00DA2B9B" w:rsidRPr="00D52BC5" w14:paraId="7134C60D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 w:val="restart"/>
            <w:tcBorders>
              <w:top w:val="single" w:sz="12" w:space="0" w:color="ED7D31" w:themeColor="accent2"/>
            </w:tcBorders>
            <w:vAlign w:val="center"/>
          </w:tcPr>
          <w:p w14:paraId="3D0E40B0" w14:textId="000EB6F3" w:rsidR="00DA2B9B" w:rsidRPr="00D52BC5" w:rsidRDefault="00DA2B9B" w:rsidP="00DA2B9B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T</w:t>
            </w:r>
          </w:p>
        </w:tc>
        <w:tc>
          <w:tcPr>
            <w:tcW w:w="1052" w:type="dxa"/>
            <w:vMerge w:val="restart"/>
            <w:tcBorders>
              <w:top w:val="single" w:sz="12" w:space="0" w:color="ED7D31" w:themeColor="accent2"/>
              <w:right w:val="single" w:sz="4" w:space="0" w:color="auto"/>
            </w:tcBorders>
          </w:tcPr>
          <w:p w14:paraId="66D47BA6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</w:t>
            </w: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09875BC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96C62" w14:textId="4A9BDCFE" w:rsidR="00DA2B9B" w:rsidRPr="00D52BC5" w:rsidRDefault="00C43FF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</w:t>
            </w:r>
            <w:r w:rsidR="00C155BF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9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EFE98E" w14:textId="47DC1632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0</w:t>
            </w:r>
          </w:p>
        </w:tc>
        <w:tc>
          <w:tcPr>
            <w:tcW w:w="11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FDF00" w14:textId="39671E04" w:rsidR="00DA2B9B" w:rsidRPr="00D52BC5" w:rsidRDefault="00C43FF7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4</w:t>
            </w:r>
          </w:p>
        </w:tc>
        <w:tc>
          <w:tcPr>
            <w:tcW w:w="10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AEAD9" w14:textId="44759DD2" w:rsidR="00EF6F95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5</w:t>
            </w:r>
          </w:p>
        </w:tc>
        <w:tc>
          <w:tcPr>
            <w:tcW w:w="1056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B907DBD" w14:textId="6CD450E2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9</w:t>
            </w:r>
          </w:p>
        </w:tc>
      </w:tr>
      <w:tr w:rsidR="00DA2B9B" w:rsidRPr="00D52BC5" w14:paraId="61DF3AB4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109ECD72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373C5778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20F47442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D1CBD66" w14:textId="3F760E58" w:rsidR="00DA2B9B" w:rsidRPr="00D52BC5" w:rsidRDefault="008A22A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0.72 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3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29ADF73" w14:textId="67308B84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5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A7B201B" w14:textId="1DABB317" w:rsidR="00DA2B9B" w:rsidRPr="00D52BC5" w:rsidRDefault="008A22A2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67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8BAA23" w14:textId="4E61175F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28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90AE424" w14:textId="25CF56E5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31</w:t>
            </w:r>
          </w:p>
        </w:tc>
      </w:tr>
      <w:tr w:rsidR="00DA2B9B" w:rsidRPr="00D52BC5" w14:paraId="0956BC63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4BDBEE5F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4F548A5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794B8DDB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28E067D" w14:textId="70ADB019" w:rsidR="00DA2B9B" w:rsidRPr="00D52BC5" w:rsidRDefault="009D340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5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4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D9BD408" w14:textId="1790E9DF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2222F4" w14:textId="772674C1" w:rsidR="00DA2B9B" w:rsidRPr="00D52BC5" w:rsidRDefault="009D3401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76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A3C1C8" w14:textId="3EDAA3A6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9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B4DF903" w14:textId="70FA8E6A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4</w:t>
            </w:r>
          </w:p>
        </w:tc>
      </w:tr>
      <w:tr w:rsidR="00DA2B9B" w:rsidRPr="00D52BC5" w14:paraId="28D13AB5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</w:tcPr>
          <w:p w14:paraId="5F85E2B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right w:val="single" w:sz="4" w:space="0" w:color="auto"/>
            </w:tcBorders>
          </w:tcPr>
          <w:p w14:paraId="2E56EAD5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77BC63E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7122B2" w14:textId="35753415" w:rsidR="00DA2B9B" w:rsidRPr="00D52BC5" w:rsidRDefault="00E46BC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3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1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4CEF45" w14:textId="79E56BCD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6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783CD0E" w14:textId="4904BE23" w:rsidR="00DA2B9B" w:rsidRPr="00D52BC5" w:rsidRDefault="00E46BC8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4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65E8B9F" w14:textId="253DC11B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86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41F1E11" w14:textId="18EBCFFD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6</w:t>
            </w:r>
          </w:p>
        </w:tc>
      </w:tr>
      <w:tr w:rsidR="00DA2B9B" w:rsidRPr="00D52BC5" w14:paraId="1BF6FF5F" w14:textId="77777777" w:rsidTr="00ED3F41">
        <w:tblPrEx>
          <w:jc w:val="left"/>
        </w:tblPrEx>
        <w:trPr>
          <w:trHeight w:val="260"/>
        </w:trPr>
        <w:tc>
          <w:tcPr>
            <w:tcW w:w="1327" w:type="dxa"/>
            <w:vMerge/>
          </w:tcPr>
          <w:p w14:paraId="7DC604FF" w14:textId="77777777" w:rsidR="00DA2B9B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 w:val="restart"/>
            <w:tcBorders>
              <w:right w:val="single" w:sz="4" w:space="0" w:color="auto"/>
            </w:tcBorders>
          </w:tcPr>
          <w:p w14:paraId="30BAA346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PID+HFD</w:t>
            </w:r>
          </w:p>
        </w:tc>
        <w:tc>
          <w:tcPr>
            <w:tcW w:w="11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31678FE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FA</w:t>
            </w:r>
          </w:p>
        </w:tc>
        <w:tc>
          <w:tcPr>
            <w:tcW w:w="12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2C6378" w14:textId="0C27E7A8" w:rsidR="00DA2B9B" w:rsidRPr="00D52BC5" w:rsidRDefault="004A37C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2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1F0B91B" w14:textId="07A59071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9</w:t>
            </w:r>
          </w:p>
        </w:tc>
        <w:tc>
          <w:tcPr>
            <w:tcW w:w="114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FA085D" w14:textId="0E44DC49" w:rsidR="00DA2B9B" w:rsidRPr="00D52BC5" w:rsidRDefault="004A37C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5</w:t>
            </w:r>
          </w:p>
        </w:tc>
        <w:tc>
          <w:tcPr>
            <w:tcW w:w="107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1FC388" w14:textId="0EF6E2E4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7</w:t>
            </w:r>
          </w:p>
        </w:tc>
        <w:tc>
          <w:tcPr>
            <w:tcW w:w="105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6E9D19E3" w14:textId="6A767687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1</w:t>
            </w:r>
          </w:p>
        </w:tc>
      </w:tr>
      <w:tr w:rsidR="00DA2B9B" w:rsidRPr="00D52BC5" w14:paraId="46688A9D" w14:textId="77777777" w:rsidTr="00ED3F41">
        <w:tblPrEx>
          <w:jc w:val="left"/>
        </w:tblPrEx>
        <w:trPr>
          <w:trHeight w:val="350"/>
        </w:trPr>
        <w:tc>
          <w:tcPr>
            <w:tcW w:w="1327" w:type="dxa"/>
            <w:vMerge/>
            <w:tcBorders>
              <w:bottom w:val="single" w:sz="12" w:space="0" w:color="ED7D31" w:themeColor="accent2"/>
            </w:tcBorders>
          </w:tcPr>
          <w:p w14:paraId="6DAF942F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052" w:type="dxa"/>
            <w:vMerge/>
            <w:tcBorders>
              <w:bottom w:val="single" w:sz="12" w:space="0" w:color="ED7D31" w:themeColor="accent2"/>
              <w:right w:val="single" w:sz="4" w:space="0" w:color="auto"/>
            </w:tcBorders>
          </w:tcPr>
          <w:p w14:paraId="03D4C384" w14:textId="77777777" w:rsidR="00DA2B9B" w:rsidRPr="00D52BC5" w:rsidRDefault="00DA2B9B" w:rsidP="00EE3AA8">
            <w:pP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nil"/>
              <w:left w:val="single" w:sz="4" w:space="0" w:color="auto"/>
              <w:bottom w:val="single" w:sz="12" w:space="0" w:color="ED7D31" w:themeColor="accent2"/>
              <w:right w:val="nil"/>
            </w:tcBorders>
            <w:vAlign w:val="center"/>
          </w:tcPr>
          <w:p w14:paraId="145D5CEC" w14:textId="77777777" w:rsidR="00DA2B9B" w:rsidRPr="00D52BC5" w:rsidRDefault="00DA2B9B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GA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5CC28587" w14:textId="328501E0" w:rsidR="00DA2B9B" w:rsidRPr="00D52BC5" w:rsidRDefault="005C4A2A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6</w:t>
            </w:r>
            <w:r w:rsidRPr="00D52BC5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±</w:t>
            </w: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0.01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2D8963EF" w14:textId="61C6362D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8</w:t>
            </w:r>
          </w:p>
        </w:tc>
        <w:tc>
          <w:tcPr>
            <w:tcW w:w="114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0ACBA424" w14:textId="3C382194" w:rsidR="00DA2B9B" w:rsidRPr="00D52BC5" w:rsidRDefault="005C4A2A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4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12" w:space="0" w:color="ED7D31" w:themeColor="accent2"/>
              <w:right w:val="nil"/>
            </w:tcBorders>
            <w:vAlign w:val="center"/>
          </w:tcPr>
          <w:p w14:paraId="4164A42A" w14:textId="29BF948E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95</w:t>
            </w:r>
          </w:p>
        </w:tc>
        <w:tc>
          <w:tcPr>
            <w:tcW w:w="1056" w:type="dxa"/>
            <w:tcBorders>
              <w:top w:val="nil"/>
              <w:left w:val="nil"/>
              <w:bottom w:val="single" w:sz="12" w:space="0" w:color="ED7D31" w:themeColor="accent2"/>
              <w:right w:val="single" w:sz="4" w:space="0" w:color="auto"/>
            </w:tcBorders>
            <w:vAlign w:val="center"/>
          </w:tcPr>
          <w:p w14:paraId="4CFAA3BE" w14:textId="2795D64B" w:rsidR="00DA2B9B" w:rsidRPr="00D52BC5" w:rsidRDefault="00EF6F95" w:rsidP="00ED3F41">
            <w:pPr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0.02</w:t>
            </w:r>
          </w:p>
        </w:tc>
      </w:tr>
    </w:tbl>
    <w:p w14:paraId="5D1B752A" w14:textId="77777777" w:rsidR="001B78EA" w:rsidRDefault="001B78EA" w:rsidP="00421FFD">
      <w:pPr>
        <w:rPr>
          <w:color w:val="FF0000"/>
        </w:rPr>
      </w:pPr>
    </w:p>
    <w:p w14:paraId="7B419A90" w14:textId="77777777" w:rsidR="00FF53E3" w:rsidRDefault="00FF53E3" w:rsidP="00421FFD">
      <w:pPr>
        <w:rPr>
          <w:color w:val="FF0000"/>
        </w:rPr>
      </w:pPr>
    </w:p>
    <w:sectPr w:rsidR="00FF53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E7A46" w14:textId="77777777" w:rsidR="00CA7FB1" w:rsidRDefault="00CA7FB1" w:rsidP="00797126">
      <w:pPr>
        <w:spacing w:after="0" w:line="240" w:lineRule="auto"/>
      </w:pPr>
      <w:r>
        <w:separator/>
      </w:r>
    </w:p>
  </w:endnote>
  <w:endnote w:type="continuationSeparator" w:id="0">
    <w:p w14:paraId="63E78399" w14:textId="77777777" w:rsidR="00CA7FB1" w:rsidRDefault="00CA7FB1" w:rsidP="007971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1F89F" w14:textId="77777777" w:rsidR="00CA7FB1" w:rsidRDefault="00CA7FB1" w:rsidP="00797126">
      <w:pPr>
        <w:spacing w:after="0" w:line="240" w:lineRule="auto"/>
      </w:pPr>
      <w:r>
        <w:separator/>
      </w:r>
    </w:p>
  </w:footnote>
  <w:footnote w:type="continuationSeparator" w:id="0">
    <w:p w14:paraId="6C03B3F5" w14:textId="77777777" w:rsidR="00CA7FB1" w:rsidRDefault="00CA7FB1" w:rsidP="007971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trA0Mza3NDG2NDNR0lEKTi0uzszPAykwNKwFACHiiVgtAAAA"/>
  </w:docVars>
  <w:rsids>
    <w:rsidRoot w:val="00260473"/>
    <w:rsid w:val="00060300"/>
    <w:rsid w:val="00065CE9"/>
    <w:rsid w:val="000810AE"/>
    <w:rsid w:val="00082484"/>
    <w:rsid w:val="000A55B1"/>
    <w:rsid w:val="000B7E0B"/>
    <w:rsid w:val="000C558C"/>
    <w:rsid w:val="00103973"/>
    <w:rsid w:val="00115A9D"/>
    <w:rsid w:val="00126B5F"/>
    <w:rsid w:val="00141340"/>
    <w:rsid w:val="001641D5"/>
    <w:rsid w:val="001775CC"/>
    <w:rsid w:val="0018217C"/>
    <w:rsid w:val="001B78EA"/>
    <w:rsid w:val="001C0463"/>
    <w:rsid w:val="001D4EFB"/>
    <w:rsid w:val="001E1BD9"/>
    <w:rsid w:val="001E7590"/>
    <w:rsid w:val="00203007"/>
    <w:rsid w:val="002115CF"/>
    <w:rsid w:val="0024334B"/>
    <w:rsid w:val="00255B37"/>
    <w:rsid w:val="00260473"/>
    <w:rsid w:val="002725D7"/>
    <w:rsid w:val="002755DB"/>
    <w:rsid w:val="00295514"/>
    <w:rsid w:val="002C57CA"/>
    <w:rsid w:val="002D1E60"/>
    <w:rsid w:val="003077C7"/>
    <w:rsid w:val="003169A0"/>
    <w:rsid w:val="00330771"/>
    <w:rsid w:val="00343116"/>
    <w:rsid w:val="003A2C03"/>
    <w:rsid w:val="003B4BB1"/>
    <w:rsid w:val="003E044B"/>
    <w:rsid w:val="003E7B20"/>
    <w:rsid w:val="00402DAB"/>
    <w:rsid w:val="00410A0B"/>
    <w:rsid w:val="00421FFD"/>
    <w:rsid w:val="00432645"/>
    <w:rsid w:val="00463CA7"/>
    <w:rsid w:val="0046678F"/>
    <w:rsid w:val="00482A7D"/>
    <w:rsid w:val="00492AB0"/>
    <w:rsid w:val="004933AA"/>
    <w:rsid w:val="004A37CB"/>
    <w:rsid w:val="004B6B09"/>
    <w:rsid w:val="004D4088"/>
    <w:rsid w:val="00513679"/>
    <w:rsid w:val="00527E1C"/>
    <w:rsid w:val="0054083B"/>
    <w:rsid w:val="0054745B"/>
    <w:rsid w:val="005A5A54"/>
    <w:rsid w:val="005C4A2A"/>
    <w:rsid w:val="005D142E"/>
    <w:rsid w:val="005E79B5"/>
    <w:rsid w:val="005F2A58"/>
    <w:rsid w:val="0061173B"/>
    <w:rsid w:val="00625796"/>
    <w:rsid w:val="00637393"/>
    <w:rsid w:val="00677DFB"/>
    <w:rsid w:val="006A5718"/>
    <w:rsid w:val="006D23B1"/>
    <w:rsid w:val="006E69E6"/>
    <w:rsid w:val="006F132F"/>
    <w:rsid w:val="006F5663"/>
    <w:rsid w:val="00712767"/>
    <w:rsid w:val="00714AFF"/>
    <w:rsid w:val="00715195"/>
    <w:rsid w:val="00730BD7"/>
    <w:rsid w:val="00733840"/>
    <w:rsid w:val="00735682"/>
    <w:rsid w:val="00761EF8"/>
    <w:rsid w:val="0076637C"/>
    <w:rsid w:val="00766541"/>
    <w:rsid w:val="00772D37"/>
    <w:rsid w:val="00797126"/>
    <w:rsid w:val="007A46E1"/>
    <w:rsid w:val="007B0A3F"/>
    <w:rsid w:val="007D0CD4"/>
    <w:rsid w:val="00855721"/>
    <w:rsid w:val="00896FD8"/>
    <w:rsid w:val="008A22A2"/>
    <w:rsid w:val="008E3D0A"/>
    <w:rsid w:val="008E7A0F"/>
    <w:rsid w:val="00900EBA"/>
    <w:rsid w:val="0091350C"/>
    <w:rsid w:val="0093556D"/>
    <w:rsid w:val="00941E49"/>
    <w:rsid w:val="0095059E"/>
    <w:rsid w:val="00966BA5"/>
    <w:rsid w:val="009877BD"/>
    <w:rsid w:val="00990F29"/>
    <w:rsid w:val="009C3FE0"/>
    <w:rsid w:val="009D0A72"/>
    <w:rsid w:val="009D3401"/>
    <w:rsid w:val="00A31AAD"/>
    <w:rsid w:val="00A57847"/>
    <w:rsid w:val="00A91A37"/>
    <w:rsid w:val="00A92678"/>
    <w:rsid w:val="00AC28FA"/>
    <w:rsid w:val="00AC2AF5"/>
    <w:rsid w:val="00AE66A2"/>
    <w:rsid w:val="00B152BE"/>
    <w:rsid w:val="00B2279B"/>
    <w:rsid w:val="00B2368D"/>
    <w:rsid w:val="00B308C5"/>
    <w:rsid w:val="00B56FD5"/>
    <w:rsid w:val="00B61228"/>
    <w:rsid w:val="00B62510"/>
    <w:rsid w:val="00BA4FF5"/>
    <w:rsid w:val="00BD1600"/>
    <w:rsid w:val="00BF15A1"/>
    <w:rsid w:val="00C06571"/>
    <w:rsid w:val="00C07648"/>
    <w:rsid w:val="00C07DFE"/>
    <w:rsid w:val="00C155BF"/>
    <w:rsid w:val="00C23B9B"/>
    <w:rsid w:val="00C43FF7"/>
    <w:rsid w:val="00C53568"/>
    <w:rsid w:val="00C7716D"/>
    <w:rsid w:val="00CA7FB1"/>
    <w:rsid w:val="00CB3447"/>
    <w:rsid w:val="00CB54D7"/>
    <w:rsid w:val="00CB6765"/>
    <w:rsid w:val="00CD2745"/>
    <w:rsid w:val="00CD3BBC"/>
    <w:rsid w:val="00CE1576"/>
    <w:rsid w:val="00CF3408"/>
    <w:rsid w:val="00D02575"/>
    <w:rsid w:val="00D05D58"/>
    <w:rsid w:val="00D52BC5"/>
    <w:rsid w:val="00D539F7"/>
    <w:rsid w:val="00D82304"/>
    <w:rsid w:val="00D865AC"/>
    <w:rsid w:val="00D9212B"/>
    <w:rsid w:val="00DA2B9B"/>
    <w:rsid w:val="00DA4CE9"/>
    <w:rsid w:val="00DF0E06"/>
    <w:rsid w:val="00DF7DDD"/>
    <w:rsid w:val="00E03447"/>
    <w:rsid w:val="00E276F4"/>
    <w:rsid w:val="00E30DF6"/>
    <w:rsid w:val="00E4093B"/>
    <w:rsid w:val="00E449D4"/>
    <w:rsid w:val="00E46BC8"/>
    <w:rsid w:val="00E54A65"/>
    <w:rsid w:val="00E5780A"/>
    <w:rsid w:val="00E82F39"/>
    <w:rsid w:val="00E965E0"/>
    <w:rsid w:val="00EA5A96"/>
    <w:rsid w:val="00ED3F41"/>
    <w:rsid w:val="00ED6454"/>
    <w:rsid w:val="00EE4CDE"/>
    <w:rsid w:val="00EE4FCC"/>
    <w:rsid w:val="00EF6F95"/>
    <w:rsid w:val="00F139C1"/>
    <w:rsid w:val="00F32A9C"/>
    <w:rsid w:val="00F55061"/>
    <w:rsid w:val="00F62740"/>
    <w:rsid w:val="00F647E0"/>
    <w:rsid w:val="00F803CC"/>
    <w:rsid w:val="00FB1A1E"/>
    <w:rsid w:val="00FC1D43"/>
    <w:rsid w:val="00FF1042"/>
    <w:rsid w:val="00FF5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3694F"/>
  <w15:chartTrackingRefBased/>
  <w15:docId w15:val="{7D845B08-102A-4086-9871-E61489368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15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FF53E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FF53E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F53E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FF53E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7971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126"/>
  </w:style>
  <w:style w:type="paragraph" w:styleId="Footer">
    <w:name w:val="footer"/>
    <w:basedOn w:val="Normal"/>
    <w:link w:val="FooterChar"/>
    <w:uiPriority w:val="99"/>
    <w:unhideWhenUsed/>
    <w:rsid w:val="007971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1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3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6B5C23-EA30-422B-AB68-FD10DC2FF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</TotalTime>
  <Pages>2</Pages>
  <Words>509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r</dc:creator>
  <cp:keywords/>
  <dc:description/>
  <cp:lastModifiedBy>arar</cp:lastModifiedBy>
  <cp:revision>13</cp:revision>
  <dcterms:created xsi:type="dcterms:W3CDTF">2022-03-02T17:24:00Z</dcterms:created>
  <dcterms:modified xsi:type="dcterms:W3CDTF">2022-03-05T20:54:00Z</dcterms:modified>
</cp:coreProperties>
</file>